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Pr="0062670F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14:paraId="62D467C5" w14:textId="77777777" w:rsidR="007C45C9" w:rsidRPr="0062670F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Pr="0062670F" w:rsidRDefault="00E64958" w:rsidP="00E64958">
      <w:pPr>
        <w:spacing w:before="20" w:after="20"/>
        <w:ind w:left="720"/>
        <w:rPr>
          <w:b/>
          <w:lang w:val="tr-TR"/>
        </w:rPr>
      </w:pPr>
    </w:p>
    <w:p w14:paraId="09BD77AB" w14:textId="77777777" w:rsidR="00F26EA2" w:rsidRPr="0062670F" w:rsidRDefault="00F26EA2" w:rsidP="00F26EA2">
      <w:pPr>
        <w:jc w:val="center"/>
        <w:rPr>
          <w:lang w:val="tr-TR"/>
        </w:rPr>
      </w:pPr>
    </w:p>
    <w:tbl>
      <w:tblPr>
        <w:tblW w:w="1088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306"/>
        <w:gridCol w:w="795"/>
        <w:gridCol w:w="166"/>
        <w:gridCol w:w="17"/>
        <w:gridCol w:w="153"/>
        <w:gridCol w:w="642"/>
        <w:gridCol w:w="740"/>
        <w:gridCol w:w="21"/>
        <w:gridCol w:w="627"/>
        <w:gridCol w:w="313"/>
        <w:gridCol w:w="177"/>
        <w:gridCol w:w="439"/>
        <w:gridCol w:w="173"/>
        <w:gridCol w:w="107"/>
        <w:gridCol w:w="509"/>
        <w:gridCol w:w="6"/>
        <w:gridCol w:w="265"/>
        <w:gridCol w:w="345"/>
        <w:gridCol w:w="432"/>
        <w:gridCol w:w="184"/>
        <w:gridCol w:w="616"/>
        <w:gridCol w:w="856"/>
      </w:tblGrid>
      <w:tr w:rsidR="000C58E9" w:rsidRPr="0062670F" w14:paraId="16EADAE7" w14:textId="77777777" w:rsidTr="008E6E3B">
        <w:tc>
          <w:tcPr>
            <w:tcW w:w="3306" w:type="dxa"/>
            <w:shd w:val="clear" w:color="auto" w:fill="auto"/>
          </w:tcPr>
          <w:p w14:paraId="33566BAA" w14:textId="59BD62DC" w:rsidR="0006621A" w:rsidRPr="0062670F" w:rsidRDefault="00CE39E3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1FF9D5C9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0C58E9" w:rsidRPr="0062670F" w14:paraId="018F5645" w14:textId="77777777" w:rsidTr="008E6E3B">
        <w:tc>
          <w:tcPr>
            <w:tcW w:w="10889" w:type="dxa"/>
            <w:gridSpan w:val="22"/>
            <w:shd w:val="clear" w:color="auto" w:fill="BFBFBF"/>
          </w:tcPr>
          <w:p w14:paraId="2F7A4AAB" w14:textId="7A05E5A5" w:rsidR="007C45C9" w:rsidRPr="0062670F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="00B751A8"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62670F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D5EBC" w:rsidRPr="0062670F" w14:paraId="36EC739C" w14:textId="77777777" w:rsidTr="008E6E3B">
        <w:tc>
          <w:tcPr>
            <w:tcW w:w="3306" w:type="dxa"/>
            <w:shd w:val="clear" w:color="auto" w:fill="auto"/>
          </w:tcPr>
          <w:p w14:paraId="72ED47D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13EAEF56" w14:textId="4E06DB77" w:rsidR="006D5EBC" w:rsidRPr="0062670F" w:rsidRDefault="0005154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İktisa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sy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im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ültesi</w:t>
            </w:r>
            <w:proofErr w:type="spellEnd"/>
          </w:p>
        </w:tc>
      </w:tr>
      <w:tr w:rsidR="006D5EBC" w:rsidRPr="0062670F" w14:paraId="116466F6" w14:textId="77777777" w:rsidTr="008E6E3B">
        <w:tc>
          <w:tcPr>
            <w:tcW w:w="3306" w:type="dxa"/>
            <w:shd w:val="clear" w:color="auto" w:fill="auto"/>
          </w:tcPr>
          <w:p w14:paraId="281BF87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5416FFE9" w14:textId="14F35FEB" w:rsidR="006D5EBC" w:rsidRPr="0062670F" w:rsidRDefault="006D5EB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Siyaset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li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Uluslarar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İlişkiler</w:t>
            </w:r>
            <w:proofErr w:type="spellEnd"/>
          </w:p>
        </w:tc>
      </w:tr>
      <w:tr w:rsidR="006D5EBC" w:rsidRPr="0062670F" w14:paraId="5809CB59" w14:textId="77777777" w:rsidTr="008E6E3B">
        <w:trPr>
          <w:trHeight w:val="114"/>
        </w:trPr>
        <w:tc>
          <w:tcPr>
            <w:tcW w:w="3306" w:type="dxa"/>
            <w:vMerge w:val="restart"/>
            <w:shd w:val="clear" w:color="auto" w:fill="auto"/>
          </w:tcPr>
          <w:p w14:paraId="53CEB2A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4370" w:type="dxa"/>
            <w:gridSpan w:val="13"/>
            <w:shd w:val="clear" w:color="auto" w:fill="auto"/>
          </w:tcPr>
          <w:p w14:paraId="3BA77400" w14:textId="0262DFE4" w:rsidR="006D5EBC" w:rsidRPr="0062670F" w:rsidRDefault="00F46D34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Siyaset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li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Uluslarar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3213" w:type="dxa"/>
            <w:gridSpan w:val="8"/>
            <w:shd w:val="clear" w:color="auto" w:fill="auto"/>
          </w:tcPr>
          <w:p w14:paraId="2219EF9B" w14:textId="793CFAB8" w:rsidR="006D5EBC" w:rsidRPr="0062670F" w:rsidRDefault="00061801" w:rsidP="006D5EBC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6D5EBC" w:rsidRPr="0062670F" w14:paraId="691230D2" w14:textId="77777777" w:rsidTr="008E6E3B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0ACAFE7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370" w:type="dxa"/>
            <w:gridSpan w:val="13"/>
            <w:shd w:val="clear" w:color="auto" w:fill="auto"/>
          </w:tcPr>
          <w:p w14:paraId="2890A24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4FAE341E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4EE7EC12" w14:textId="77777777" w:rsidTr="008E6E3B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79E7E4E4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370" w:type="dxa"/>
            <w:gridSpan w:val="13"/>
            <w:shd w:val="clear" w:color="auto" w:fill="auto"/>
          </w:tcPr>
          <w:p w14:paraId="504501A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025D4335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2EA53C2C" w14:textId="77777777" w:rsidTr="008E6E3B">
        <w:tc>
          <w:tcPr>
            <w:tcW w:w="3306" w:type="dxa"/>
            <w:shd w:val="clear" w:color="auto" w:fill="auto"/>
          </w:tcPr>
          <w:p w14:paraId="325841A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7EDAE58D" w14:textId="37598990" w:rsidR="006D5EBC" w:rsidRPr="0062670F" w:rsidRDefault="006D5EBC" w:rsidP="005B67F9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POLS </w:t>
            </w:r>
            <w:r w:rsidR="00743C96">
              <w:rPr>
                <w:sz w:val="20"/>
                <w:szCs w:val="20"/>
                <w:lang w:val="tr-TR"/>
              </w:rPr>
              <w:t>3</w:t>
            </w:r>
            <w:r w:rsidR="005B67F9">
              <w:rPr>
                <w:sz w:val="20"/>
                <w:szCs w:val="20"/>
                <w:lang w:val="tr-TR"/>
              </w:rPr>
              <w:t>13</w:t>
            </w:r>
          </w:p>
        </w:tc>
      </w:tr>
      <w:tr w:rsidR="006D5EBC" w:rsidRPr="0062670F" w14:paraId="7CA7C749" w14:textId="77777777" w:rsidTr="008E6E3B">
        <w:tc>
          <w:tcPr>
            <w:tcW w:w="3306" w:type="dxa"/>
            <w:shd w:val="clear" w:color="auto" w:fill="auto"/>
          </w:tcPr>
          <w:p w14:paraId="140237D5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424A3AC" w14:textId="6D8A554B" w:rsidR="006D5EBC" w:rsidRPr="0062670F" w:rsidRDefault="005B67F9" w:rsidP="006D5EBC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Avrupa Birliği: </w:t>
            </w:r>
            <w:r w:rsidR="006D5EBC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r w:rsidR="00515F30">
              <w:rPr>
                <w:color w:val="262626"/>
                <w:sz w:val="20"/>
                <w:szCs w:val="20"/>
                <w:lang w:val="tr-TR"/>
              </w:rPr>
              <w:t xml:space="preserve">Tarih ve Bütünleşme </w:t>
            </w:r>
          </w:p>
        </w:tc>
      </w:tr>
      <w:tr w:rsidR="006D5EBC" w:rsidRPr="0062670F" w14:paraId="014B3CD5" w14:textId="77777777" w:rsidTr="008E6E3B">
        <w:tc>
          <w:tcPr>
            <w:tcW w:w="3306" w:type="dxa"/>
            <w:shd w:val="clear" w:color="auto" w:fill="auto"/>
          </w:tcPr>
          <w:p w14:paraId="4B95388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6A55F71" w14:textId="6509855D" w:rsidR="006D5EBC" w:rsidRPr="0062670F" w:rsidRDefault="00FB3899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6D5EBC" w:rsidRPr="0062670F" w14:paraId="55F0E9C3" w14:textId="77777777" w:rsidTr="008E6E3B">
        <w:tc>
          <w:tcPr>
            <w:tcW w:w="3306" w:type="dxa"/>
            <w:shd w:val="clear" w:color="auto" w:fill="auto"/>
          </w:tcPr>
          <w:p w14:paraId="3E69757F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ECD52DD" w14:textId="741DDFC2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anlatımı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seminer</w:t>
            </w:r>
            <w:proofErr w:type="spellEnd"/>
          </w:p>
        </w:tc>
      </w:tr>
      <w:tr w:rsidR="006D5EBC" w:rsidRPr="0062670F" w14:paraId="6C9BC17C" w14:textId="77777777" w:rsidTr="008E6E3B">
        <w:tc>
          <w:tcPr>
            <w:tcW w:w="3306" w:type="dxa"/>
            <w:shd w:val="clear" w:color="auto" w:fill="auto"/>
          </w:tcPr>
          <w:p w14:paraId="1644B2E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48F6828" w14:textId="2633E354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6D5EBC" w:rsidRPr="0062670F" w14:paraId="4081A5CB" w14:textId="77777777" w:rsidTr="008E6E3B">
        <w:tc>
          <w:tcPr>
            <w:tcW w:w="3306" w:type="dxa"/>
            <w:shd w:val="clear" w:color="auto" w:fill="auto"/>
          </w:tcPr>
          <w:p w14:paraId="2E5AB50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13" w:type="dxa"/>
            <w:gridSpan w:val="6"/>
            <w:shd w:val="clear" w:color="auto" w:fill="auto"/>
          </w:tcPr>
          <w:p w14:paraId="68DF6E22" w14:textId="311EA1D3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 saat</w:t>
            </w:r>
          </w:p>
        </w:tc>
        <w:tc>
          <w:tcPr>
            <w:tcW w:w="1138" w:type="dxa"/>
            <w:gridSpan w:val="4"/>
            <w:shd w:val="clear" w:color="auto" w:fill="auto"/>
          </w:tcPr>
          <w:p w14:paraId="5E910F14" w14:textId="60121F2D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1499" w:type="dxa"/>
            <w:gridSpan w:val="6"/>
            <w:shd w:val="clear" w:color="auto" w:fill="auto"/>
          </w:tcPr>
          <w:p w14:paraId="7DFC4E59" w14:textId="4F15561A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5356B59A" w14:textId="6F9A619E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6D5EBC" w:rsidRPr="0062670F" w14:paraId="59281531" w14:textId="77777777" w:rsidTr="008E6E3B">
        <w:tc>
          <w:tcPr>
            <w:tcW w:w="3306" w:type="dxa"/>
            <w:shd w:val="clear" w:color="auto" w:fill="auto"/>
          </w:tcPr>
          <w:p w14:paraId="48C2363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5DA68ACF" w14:textId="58C1D7B1" w:rsidR="006D5EBC" w:rsidRPr="0062670F" w:rsidRDefault="005B67F9" w:rsidP="006D5EBC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6D5EBC" w:rsidRPr="0062670F" w14:paraId="1F33577E" w14:textId="77777777" w:rsidTr="008E6E3B">
        <w:tc>
          <w:tcPr>
            <w:tcW w:w="3306" w:type="dxa"/>
            <w:shd w:val="clear" w:color="auto" w:fill="auto"/>
          </w:tcPr>
          <w:p w14:paraId="71C1EB8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 Türü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7750451" w14:textId="623170A5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686D0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6D5EBC" w:rsidRPr="0062670F" w14:paraId="3F2BCC2D" w14:textId="77777777" w:rsidTr="008E6E3B">
        <w:trPr>
          <w:trHeight w:val="323"/>
        </w:trPr>
        <w:tc>
          <w:tcPr>
            <w:tcW w:w="3306" w:type="dxa"/>
            <w:shd w:val="clear" w:color="auto" w:fill="auto"/>
          </w:tcPr>
          <w:p w14:paraId="0FB03BDE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7583" w:type="dxa"/>
            <w:gridSpan w:val="21"/>
            <w:shd w:val="clear" w:color="auto" w:fill="auto"/>
          </w:tcPr>
          <w:p w14:paraId="76F564E0" w14:textId="1DBB438F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285222C1" w14:textId="77777777" w:rsidTr="008E6E3B">
        <w:trPr>
          <w:trHeight w:val="322"/>
        </w:trPr>
        <w:tc>
          <w:tcPr>
            <w:tcW w:w="3306" w:type="dxa"/>
            <w:shd w:val="clear" w:color="auto" w:fill="auto"/>
          </w:tcPr>
          <w:p w14:paraId="0E44BC48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7583" w:type="dxa"/>
            <w:gridSpan w:val="21"/>
            <w:shd w:val="clear" w:color="auto" w:fill="auto"/>
          </w:tcPr>
          <w:p w14:paraId="7DF7D924" w14:textId="341B81B8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2954A93B" w14:textId="77777777" w:rsidTr="008E6E3B">
        <w:tc>
          <w:tcPr>
            <w:tcW w:w="3306" w:type="dxa"/>
            <w:shd w:val="clear" w:color="auto" w:fill="auto"/>
          </w:tcPr>
          <w:p w14:paraId="720C168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54C8759B" w14:textId="1E4C2F3C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5B67F9" w:rsidRPr="0062670F" w14:paraId="638FCBAF" w14:textId="77777777" w:rsidTr="008E6E3B">
        <w:tc>
          <w:tcPr>
            <w:tcW w:w="3306" w:type="dxa"/>
            <w:shd w:val="clear" w:color="auto" w:fill="auto"/>
          </w:tcPr>
          <w:p w14:paraId="2FED01D2" w14:textId="77777777" w:rsidR="005B67F9" w:rsidRPr="0062670F" w:rsidRDefault="005B67F9" w:rsidP="005B67F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BBB12A1" w14:textId="3F21EE46" w:rsidR="009E1A7D" w:rsidRDefault="009E1A7D" w:rsidP="005B67F9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liği’nin</w:t>
            </w:r>
            <w:proofErr w:type="spellEnd"/>
            <w:r>
              <w:rPr>
                <w:sz w:val="20"/>
                <w:szCs w:val="20"/>
              </w:rPr>
              <w:t xml:space="preserve"> (AB) </w:t>
            </w:r>
            <w:proofErr w:type="spellStart"/>
            <w:r>
              <w:rPr>
                <w:sz w:val="20"/>
                <w:szCs w:val="20"/>
              </w:rPr>
              <w:t>tarih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s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inlemes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incelemektedir</w:t>
            </w:r>
            <w:proofErr w:type="spellEnd"/>
            <w:r w:rsidR="00553F49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vramlar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AB </w:t>
            </w:r>
            <w:proofErr w:type="spellStart"/>
            <w:r>
              <w:rPr>
                <w:sz w:val="20"/>
                <w:szCs w:val="20"/>
              </w:rPr>
              <w:t>bütünleşmes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işk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klaşımlar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ıtılmasın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ütünleşme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h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celenmesin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B’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umları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ar</w:t>
            </w:r>
            <w:proofErr w:type="spellEnd"/>
            <w:r>
              <w:rPr>
                <w:sz w:val="20"/>
                <w:szCs w:val="20"/>
              </w:rPr>
              <w:t xml:space="preserve"> alma </w:t>
            </w:r>
            <w:proofErr w:type="spellStart"/>
            <w:r>
              <w:rPr>
                <w:sz w:val="20"/>
                <w:szCs w:val="20"/>
              </w:rPr>
              <w:t>süreç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laşılmasın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ahi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ric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nsurların</w:t>
            </w:r>
            <w:r w:rsidR="00553F49">
              <w:rPr>
                <w:sz w:val="20"/>
                <w:szCs w:val="20"/>
              </w:rPr>
              <w:t>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blem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celenmes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maçlamaktadı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Etkileşi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ya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luy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a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üşünm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unu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m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kadem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zı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tış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ceri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iştirilmes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deflemektedir</w:t>
            </w:r>
            <w:proofErr w:type="spellEnd"/>
            <w:r>
              <w:rPr>
                <w:sz w:val="20"/>
                <w:szCs w:val="20"/>
              </w:rPr>
              <w:t xml:space="preserve">.   </w:t>
            </w:r>
          </w:p>
          <w:p w14:paraId="326B9069" w14:textId="2CE5FC0E" w:rsidR="005B67F9" w:rsidRPr="006D5EBC" w:rsidRDefault="005B67F9" w:rsidP="009E1A7D">
            <w:pPr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</w:tr>
      <w:tr w:rsidR="005B67F9" w:rsidRPr="0062670F" w14:paraId="0CBBA25B" w14:textId="77777777" w:rsidTr="008E6E3B">
        <w:trPr>
          <w:trHeight w:val="70"/>
        </w:trPr>
        <w:tc>
          <w:tcPr>
            <w:tcW w:w="3306" w:type="dxa"/>
            <w:shd w:val="clear" w:color="auto" w:fill="auto"/>
          </w:tcPr>
          <w:p w14:paraId="1E85D39D" w14:textId="77777777" w:rsidR="005B67F9" w:rsidRPr="0062670F" w:rsidRDefault="005B67F9" w:rsidP="005B67F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3991219B" w14:textId="41A64DFB" w:rsidR="00E21C50" w:rsidRDefault="00E21C50" w:rsidP="005B67F9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eş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ölümd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uşur</w:t>
            </w:r>
            <w:proofErr w:type="spellEnd"/>
            <w:r>
              <w:rPr>
                <w:sz w:val="20"/>
                <w:szCs w:val="20"/>
              </w:rPr>
              <w:t xml:space="preserve">. İlk </w:t>
            </w:r>
            <w:proofErr w:type="spellStart"/>
            <w:r>
              <w:rPr>
                <w:sz w:val="20"/>
                <w:szCs w:val="20"/>
              </w:rPr>
              <w:t>bölü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vrupa’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likteliğ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vramlarının</w:t>
            </w:r>
            <w:proofErr w:type="spellEnd"/>
            <w:r>
              <w:rPr>
                <w:sz w:val="20"/>
                <w:szCs w:val="20"/>
              </w:rPr>
              <w:t xml:space="preserve"> II. </w:t>
            </w:r>
            <w:proofErr w:type="spellStart"/>
            <w:r>
              <w:rPr>
                <w:sz w:val="20"/>
                <w:szCs w:val="20"/>
              </w:rPr>
              <w:t>Dün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vaşı’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d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sı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illendiği</w:t>
            </w:r>
            <w:proofErr w:type="spellEnd"/>
            <w:r>
              <w:rPr>
                <w:sz w:val="20"/>
                <w:szCs w:val="20"/>
              </w:rPr>
              <w:t xml:space="preserve">, 1950’lerde </w:t>
            </w:r>
            <w:proofErr w:type="spellStart"/>
            <w:r>
              <w:rPr>
                <w:sz w:val="20"/>
                <w:szCs w:val="20"/>
              </w:rPr>
              <w:t>başlay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si</w:t>
            </w:r>
            <w:proofErr w:type="spellEnd"/>
            <w:r>
              <w:rPr>
                <w:sz w:val="20"/>
                <w:szCs w:val="20"/>
              </w:rPr>
              <w:t xml:space="preserve">, 1960’lar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1970’lerdeki </w:t>
            </w:r>
            <w:proofErr w:type="spellStart"/>
            <w:r>
              <w:rPr>
                <w:sz w:val="20"/>
                <w:szCs w:val="20"/>
              </w:rPr>
              <w:t>durak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1980’ler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1990’</w:t>
            </w:r>
            <w:r w:rsidR="00553F49">
              <w:rPr>
                <w:sz w:val="20"/>
                <w:szCs w:val="20"/>
              </w:rPr>
              <w:t xml:space="preserve">lardaki </w:t>
            </w:r>
            <w:proofErr w:type="spellStart"/>
            <w:r>
              <w:rPr>
                <w:sz w:val="20"/>
                <w:szCs w:val="20"/>
              </w:rPr>
              <w:t>yenilen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nular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çeri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Baş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yişle</w:t>
            </w:r>
            <w:proofErr w:type="spellEnd"/>
            <w:r>
              <w:rPr>
                <w:sz w:val="20"/>
                <w:szCs w:val="20"/>
              </w:rPr>
              <w:t xml:space="preserve">, ilk </w:t>
            </w:r>
            <w:proofErr w:type="spellStart"/>
            <w:r>
              <w:rPr>
                <w:sz w:val="20"/>
                <w:szCs w:val="20"/>
              </w:rPr>
              <w:t>bölü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B’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hçesi</w:t>
            </w:r>
            <w:r w:rsidR="00553F49">
              <w:rPr>
                <w:sz w:val="20"/>
                <w:szCs w:val="20"/>
              </w:rPr>
              <w:t>y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s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inleşm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işlemesi</w:t>
            </w:r>
            <w:r w:rsidR="00553F49">
              <w:rPr>
                <w:sz w:val="20"/>
                <w:szCs w:val="20"/>
              </w:rPr>
              <w:t>yle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ilgilidir</w:t>
            </w:r>
            <w:proofErr w:type="spellEnd"/>
            <w:r w:rsidR="00553F49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İkinc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ölü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s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ler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klaşıml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işk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tışmal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daklanırk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üçünc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ölü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B’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ums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sı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üreci</w:t>
            </w:r>
            <w:r w:rsidR="00553F49">
              <w:rPr>
                <w:sz w:val="20"/>
                <w:szCs w:val="20"/>
              </w:rPr>
              <w:t>ne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ilişkindir</w:t>
            </w:r>
            <w:proofErr w:type="spellEnd"/>
            <w:r w:rsidR="00553F49"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Dördünc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ölü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ütünleşme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hi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ric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ususları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ğin</w:t>
            </w:r>
            <w:r w:rsidR="00553F49">
              <w:rPr>
                <w:sz w:val="20"/>
                <w:szCs w:val="20"/>
              </w:rPr>
              <w:t>irken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şinc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ölü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çin</w:t>
            </w:r>
            <w:proofErr w:type="spellEnd"/>
            <w:r>
              <w:rPr>
                <w:sz w:val="20"/>
                <w:szCs w:val="20"/>
              </w:rPr>
              <w:t xml:space="preserve"> de </w:t>
            </w:r>
            <w:proofErr w:type="spellStart"/>
            <w:r>
              <w:rPr>
                <w:sz w:val="20"/>
                <w:szCs w:val="20"/>
              </w:rPr>
              <w:t>altyap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amaktadı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r w:rsidR="00553F49">
              <w:rPr>
                <w:sz w:val="20"/>
                <w:szCs w:val="20"/>
              </w:rPr>
              <w:t xml:space="preserve">Son </w:t>
            </w:r>
            <w:proofErr w:type="spellStart"/>
            <w:r w:rsidR="00553F49">
              <w:rPr>
                <w:sz w:val="20"/>
                <w:szCs w:val="20"/>
              </w:rPr>
              <w:t>olarak</w:t>
            </w:r>
            <w:proofErr w:type="spellEnd"/>
            <w:r w:rsidR="00553F49">
              <w:rPr>
                <w:sz w:val="20"/>
                <w:szCs w:val="20"/>
              </w:rPr>
              <w:t xml:space="preserve">, </w:t>
            </w:r>
            <w:proofErr w:type="spellStart"/>
            <w:r w:rsidR="00553F49">
              <w:rPr>
                <w:sz w:val="20"/>
                <w:szCs w:val="20"/>
              </w:rPr>
              <w:t>beşinci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bölüm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Avrupa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entegrasyon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sürecinin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sorunlarını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ele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almaktadır</w:t>
            </w:r>
            <w:proofErr w:type="spellEnd"/>
            <w:r w:rsidR="00553F49">
              <w:rPr>
                <w:sz w:val="20"/>
                <w:szCs w:val="20"/>
              </w:rPr>
              <w:t xml:space="preserve">. Bu </w:t>
            </w:r>
            <w:proofErr w:type="spellStart"/>
            <w:r w:rsidR="00553F49">
              <w:rPr>
                <w:sz w:val="20"/>
                <w:szCs w:val="20"/>
              </w:rPr>
              <w:t>çerçevede</w:t>
            </w:r>
            <w:proofErr w:type="spellEnd"/>
            <w:r w:rsidR="00553F49">
              <w:rPr>
                <w:sz w:val="20"/>
                <w:szCs w:val="20"/>
              </w:rPr>
              <w:t xml:space="preserve">, Euro </w:t>
            </w:r>
            <w:proofErr w:type="spellStart"/>
            <w:r w:rsidR="00553F49">
              <w:rPr>
                <w:sz w:val="20"/>
                <w:szCs w:val="20"/>
              </w:rPr>
              <w:t>bölgesi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krizi</w:t>
            </w:r>
            <w:proofErr w:type="spellEnd"/>
            <w:r w:rsidR="00553F49">
              <w:rPr>
                <w:sz w:val="20"/>
                <w:szCs w:val="20"/>
              </w:rPr>
              <w:t xml:space="preserve">, </w:t>
            </w:r>
            <w:proofErr w:type="spellStart"/>
            <w:r w:rsidR="00553F49">
              <w:rPr>
                <w:sz w:val="20"/>
                <w:szCs w:val="20"/>
              </w:rPr>
              <w:t>göç</w:t>
            </w:r>
            <w:proofErr w:type="spellEnd"/>
            <w:r w:rsidR="00553F49">
              <w:rPr>
                <w:sz w:val="20"/>
                <w:szCs w:val="20"/>
              </w:rPr>
              <w:t xml:space="preserve">, </w:t>
            </w:r>
            <w:proofErr w:type="spellStart"/>
            <w:r w:rsidR="00553F49">
              <w:rPr>
                <w:sz w:val="20"/>
                <w:szCs w:val="20"/>
              </w:rPr>
              <w:t>artan</w:t>
            </w:r>
            <w:proofErr w:type="spellEnd"/>
            <w:r w:rsidR="00553F49">
              <w:rPr>
                <w:sz w:val="20"/>
                <w:szCs w:val="20"/>
              </w:rPr>
              <w:t xml:space="preserve"> AB </w:t>
            </w:r>
            <w:proofErr w:type="spellStart"/>
            <w:r w:rsidR="00553F49">
              <w:rPr>
                <w:sz w:val="20"/>
                <w:szCs w:val="20"/>
              </w:rPr>
              <w:t>karşıtı</w:t>
            </w:r>
            <w:proofErr w:type="spellEnd"/>
            <w:r w:rsidR="00553F49">
              <w:rPr>
                <w:sz w:val="20"/>
                <w:szCs w:val="20"/>
              </w:rPr>
              <w:t xml:space="preserve"> populism </w:t>
            </w:r>
            <w:proofErr w:type="spellStart"/>
            <w:r w:rsidR="00553F49">
              <w:rPr>
                <w:sz w:val="20"/>
                <w:szCs w:val="20"/>
              </w:rPr>
              <w:t>ve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Brexit’in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etkisi</w:t>
            </w:r>
            <w:proofErr w:type="spellEnd"/>
            <w:r w:rsidR="00553F49">
              <w:rPr>
                <w:sz w:val="20"/>
                <w:szCs w:val="20"/>
              </w:rPr>
              <w:t xml:space="preserve"> </w:t>
            </w:r>
            <w:proofErr w:type="spellStart"/>
            <w:r w:rsidR="00553F49">
              <w:rPr>
                <w:sz w:val="20"/>
                <w:szCs w:val="20"/>
              </w:rPr>
              <w:t>tartışılacaktır</w:t>
            </w:r>
            <w:proofErr w:type="spellEnd"/>
            <w:r w:rsidR="00553F49">
              <w:rPr>
                <w:sz w:val="20"/>
                <w:szCs w:val="20"/>
              </w:rPr>
              <w:t xml:space="preserve">. </w:t>
            </w:r>
          </w:p>
          <w:p w14:paraId="48BAD8E2" w14:textId="77777777" w:rsidR="00E21C50" w:rsidRDefault="00E21C50" w:rsidP="005B67F9">
            <w:pPr>
              <w:jc w:val="both"/>
              <w:rPr>
                <w:sz w:val="20"/>
                <w:szCs w:val="20"/>
              </w:rPr>
            </w:pPr>
          </w:p>
          <w:p w14:paraId="0F13FC1D" w14:textId="64E39B2B" w:rsidR="005B67F9" w:rsidRPr="0062670F" w:rsidRDefault="005B67F9" w:rsidP="00553F49">
            <w:pPr>
              <w:jc w:val="both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9C3535" w:rsidRPr="0062670F" w14:paraId="5C38B711" w14:textId="77777777" w:rsidTr="009C3535">
        <w:trPr>
          <w:trHeight w:val="620"/>
        </w:trPr>
        <w:tc>
          <w:tcPr>
            <w:tcW w:w="3306" w:type="dxa"/>
            <w:vMerge w:val="restart"/>
            <w:shd w:val="clear" w:color="auto" w:fill="auto"/>
          </w:tcPr>
          <w:p w14:paraId="15502AEB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622" w:type="dxa"/>
            <w:gridSpan w:val="19"/>
            <w:vMerge w:val="restart"/>
            <w:shd w:val="clear" w:color="auto" w:fill="auto"/>
          </w:tcPr>
          <w:p w14:paraId="1E4F001E" w14:textId="27A6BDF8" w:rsidR="009C3535" w:rsidRPr="00091393" w:rsidRDefault="00553F49" w:rsidP="009C3535">
            <w:pPr>
              <w:spacing w:before="20" w:beforeAutospacing="1" w:after="20" w:afterAutospacing="1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Öğrencilerin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emel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ütünleşm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eorilerin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AB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çalışmaların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uygulamasın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ağlamak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3D341743" w14:textId="581C7E27" w:rsidR="00553F49" w:rsidRDefault="00553F49" w:rsidP="009C3535">
            <w:pPr>
              <w:spacing w:before="20" w:beforeAutospacing="1" w:after="20" w:afterAutospacing="1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Öğrencilerin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AB’nin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bütünleşmesini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emel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avramlar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ütünleşmey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n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emel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artışmalar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öğrenmelerin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gil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onulard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artışm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yapabilmelerin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ağlamak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  </w:t>
            </w:r>
          </w:p>
          <w:p w14:paraId="2028D7E1" w14:textId="168D138F" w:rsidR="009C3535" w:rsidRDefault="00553F49" w:rsidP="009C3535">
            <w:pPr>
              <w:spacing w:before="20" w:beforeAutospacing="1" w:after="20" w:afterAutospacing="1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lastRenderedPageBreak/>
              <w:t>Öğrencilerin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urumsal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yap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ara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alma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mekanizmas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u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onularl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gil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artışmalar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öğrenmelerin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ağlamak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59EEA78E" w14:textId="6E847543" w:rsidR="009C3535" w:rsidRDefault="00553F49" w:rsidP="009C3535">
            <w:pPr>
              <w:spacing w:before="20" w:beforeAutospacing="1" w:after="20" w:afterAutospacing="1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Öğrencilerin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dahil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haric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ütünleşmey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dai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onulard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artışm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yapabilmelerin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ağlamak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339EE41A" w14:textId="2BEE92D1" w:rsidR="009C3535" w:rsidRDefault="00553F49" w:rsidP="009C3535">
            <w:pPr>
              <w:spacing w:before="20" w:beforeAutospacing="1" w:after="20" w:afterAutospacing="1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Öğrencilerin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Avrup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ütünleşm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ürecin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n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emel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orunlar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analiz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etmelerin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yardımc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olmak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43450E0C" w14:textId="036C0E7A" w:rsidR="009C3535" w:rsidRDefault="00553F49" w:rsidP="009C3535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Öğren</w:t>
            </w:r>
            <w:r w:rsidR="002324DF">
              <w:rPr>
                <w:color w:val="000000" w:themeColor="text1"/>
                <w:sz w:val="20"/>
                <w:szCs w:val="20"/>
              </w:rPr>
              <w:t>cilerin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sunum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yapabilmelerine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analitik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düşünme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argüman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savunabilme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becerilerini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geliştirebilecekleri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bir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blog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hazırlamalarına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imkan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324DF">
              <w:rPr>
                <w:color w:val="000000" w:themeColor="text1"/>
                <w:sz w:val="20"/>
                <w:szCs w:val="20"/>
              </w:rPr>
              <w:t>sağlamak</w:t>
            </w:r>
            <w:proofErr w:type="spellEnd"/>
            <w:r w:rsidR="002324DF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5A35C7A4" w14:textId="14A0EC82" w:rsidR="009C3535" w:rsidRPr="0062670F" w:rsidRDefault="009C3535" w:rsidP="002324D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1066C66A" w14:textId="77777777" w:rsidTr="00553F49">
        <w:trPr>
          <w:trHeight w:val="1403"/>
        </w:trPr>
        <w:tc>
          <w:tcPr>
            <w:tcW w:w="3306" w:type="dxa"/>
            <w:vMerge/>
            <w:shd w:val="clear" w:color="auto" w:fill="auto"/>
          </w:tcPr>
          <w:p w14:paraId="06D3F4E0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3C2FCA0A" w14:textId="77777777" w:rsidR="009C3535" w:rsidRPr="0062670F" w:rsidRDefault="009C3535" w:rsidP="009C353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24FBDF5C" w14:textId="77777777" w:rsidTr="009C3535">
        <w:trPr>
          <w:trHeight w:val="602"/>
        </w:trPr>
        <w:tc>
          <w:tcPr>
            <w:tcW w:w="3306" w:type="dxa"/>
            <w:vMerge/>
            <w:shd w:val="clear" w:color="auto" w:fill="auto"/>
          </w:tcPr>
          <w:p w14:paraId="51D68FBF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3AA8A31A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7CE62A90" w14:textId="77777777" w:rsidR="009C3535" w:rsidRPr="0062670F" w:rsidRDefault="009C3535" w:rsidP="009C353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292D2236" w14:textId="77777777" w:rsidTr="008E6E3B">
        <w:trPr>
          <w:trHeight w:val="800"/>
        </w:trPr>
        <w:tc>
          <w:tcPr>
            <w:tcW w:w="3306" w:type="dxa"/>
            <w:vMerge/>
            <w:shd w:val="clear" w:color="auto" w:fill="auto"/>
          </w:tcPr>
          <w:p w14:paraId="6DB48870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40EEEDFF" w14:textId="77777777" w:rsidR="009C3535" w:rsidRPr="0062670F" w:rsidRDefault="009C3535" w:rsidP="009C3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9C3535" w:rsidRPr="0062670F" w14:paraId="4331A682" w14:textId="77777777" w:rsidTr="009C3535">
        <w:trPr>
          <w:trHeight w:val="593"/>
        </w:trPr>
        <w:tc>
          <w:tcPr>
            <w:tcW w:w="3306" w:type="dxa"/>
            <w:vMerge/>
            <w:shd w:val="clear" w:color="auto" w:fill="auto"/>
          </w:tcPr>
          <w:p w14:paraId="43862B89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1419F751" w14:textId="77777777" w:rsidR="009C3535" w:rsidRPr="0062670F" w:rsidRDefault="009C3535" w:rsidP="009C3535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64A7B7C2" w14:textId="77777777" w:rsidTr="008E6E3B">
        <w:tc>
          <w:tcPr>
            <w:tcW w:w="3306" w:type="dxa"/>
            <w:vMerge/>
            <w:shd w:val="clear" w:color="auto" w:fill="auto"/>
          </w:tcPr>
          <w:p w14:paraId="62CD990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4D74CB1D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6622" w:type="dxa"/>
            <w:gridSpan w:val="19"/>
            <w:vMerge/>
            <w:shd w:val="clear" w:color="auto" w:fill="auto"/>
          </w:tcPr>
          <w:p w14:paraId="0080B4E0" w14:textId="77777777" w:rsidR="009C3535" w:rsidRPr="0062670F" w:rsidRDefault="009C3535" w:rsidP="009C353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1A836DBF" w14:textId="77777777" w:rsidTr="008E6E3B">
        <w:tc>
          <w:tcPr>
            <w:tcW w:w="10889" w:type="dxa"/>
            <w:gridSpan w:val="22"/>
            <w:shd w:val="clear" w:color="auto" w:fill="BFBFBF"/>
          </w:tcPr>
          <w:p w14:paraId="11418B23" w14:textId="77777777" w:rsidR="009C3535" w:rsidRPr="0062670F" w:rsidRDefault="009C3535" w:rsidP="009C353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9C3535" w:rsidRPr="0062670F" w14:paraId="31DC3CA7" w14:textId="77777777" w:rsidTr="008E6E3B">
        <w:tc>
          <w:tcPr>
            <w:tcW w:w="3306" w:type="dxa"/>
            <w:vMerge w:val="restart"/>
            <w:shd w:val="clear" w:color="auto" w:fill="auto"/>
          </w:tcPr>
          <w:p w14:paraId="3F15FC6C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9C3535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  <w:p w14:paraId="36B458EB" w14:textId="77777777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9C3535" w:rsidRPr="00BC09FB" w:rsidRDefault="009C3535" w:rsidP="009C3535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302" w:type="dxa"/>
            <w:gridSpan w:val="10"/>
            <w:shd w:val="clear" w:color="auto" w:fill="auto"/>
          </w:tcPr>
          <w:p w14:paraId="4DE7BBBA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4E19B5AC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4B5B5EED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B5582F7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14:paraId="6A8E018A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64DDF3BB" w14:textId="1463C648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Ç5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</w:tr>
      <w:tr w:rsidR="009C3535" w:rsidRPr="0062670F" w14:paraId="67DD92FD" w14:textId="77777777" w:rsidTr="008E6E3B">
        <w:trPr>
          <w:trHeight w:val="414"/>
        </w:trPr>
        <w:tc>
          <w:tcPr>
            <w:tcW w:w="3306" w:type="dxa"/>
            <w:vMerge/>
            <w:shd w:val="clear" w:color="auto" w:fill="auto"/>
          </w:tcPr>
          <w:p w14:paraId="690FA5D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E0228AD" w14:textId="77777777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</w:t>
            </w:r>
            <w:proofErr w:type="gramStart"/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 w:val="restart"/>
            <w:shd w:val="clear" w:color="auto" w:fill="auto"/>
          </w:tcPr>
          <w:p w14:paraId="7155A04C" w14:textId="77777777" w:rsidR="009C3535" w:rsidRPr="0062670F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CF37A24" w14:textId="52BA6915" w:rsidR="009C3535" w:rsidRPr="0062670F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23A1C512" w14:textId="77777777" w:rsidR="009C3535" w:rsidRPr="0062670F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011FF1C" w14:textId="77777777" w:rsidR="009C3535" w:rsidRPr="0062670F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D749829" w14:textId="545E3BEB" w:rsidR="009C3535" w:rsidRPr="0062670F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1356E78C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 xml:space="preserve"> </w:t>
            </w:r>
          </w:p>
          <w:p w14:paraId="2AE13C86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B57626E" w14:textId="3E2D98C9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734E57DB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2DD6A0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F14429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CB4880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1174417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24712BC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4A8CA5A" w14:textId="53029BDE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6226DB7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4567D07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D449F1" w14:textId="764B3EDE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54E8BA83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480E1A" w14:textId="11D7C5B2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 </w:t>
            </w:r>
          </w:p>
          <w:p w14:paraId="0A51E579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2DD0756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63C83B7" w14:textId="7251044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91E1D9E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A95ED34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4B9C90C" w14:textId="0783AF3E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06628D15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DCB0931" w14:textId="61E685AF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412C56DF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1165FF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B82D6D4" w14:textId="63A37233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0147E0BE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D858AB4" w14:textId="71F2C1FB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</w:t>
            </w:r>
            <w:r>
              <w:rPr>
                <w:sz w:val="18"/>
                <w:szCs w:val="18"/>
              </w:rPr>
              <w:t>X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            x          </w:t>
            </w:r>
            <w:r>
              <w:rPr>
                <w:sz w:val="18"/>
                <w:szCs w:val="18"/>
              </w:rPr>
              <w:t>X</w:t>
            </w:r>
            <w:r>
              <w:rPr>
                <w:sz w:val="20"/>
                <w:szCs w:val="20"/>
                <w:lang w:val="tr-TR"/>
              </w:rPr>
              <w:t xml:space="preserve">          x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4726DF47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9507B76" w14:textId="425A1304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5F9D4172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</w:t>
            </w:r>
          </w:p>
          <w:p w14:paraId="1332B0C7" w14:textId="77777777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AB4747F" w14:textId="149869F5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6D031D00" w14:textId="329FC98D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7040502" w14:textId="50A26823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</w:t>
            </w:r>
          </w:p>
          <w:p w14:paraId="1FBA1BE1" w14:textId="41CC40F5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E4D603" w14:textId="64CE88EC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E83C381" w14:textId="362585E4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43DF4818" w14:textId="6CC56D68" w:rsidR="009C3535" w:rsidRPr="0062670F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0EDEA9D8" w14:textId="77777777" w:rsidTr="008E6E3B">
        <w:tc>
          <w:tcPr>
            <w:tcW w:w="3306" w:type="dxa"/>
            <w:vMerge/>
            <w:shd w:val="clear" w:color="auto" w:fill="auto"/>
          </w:tcPr>
          <w:p w14:paraId="3A5CDEAF" w14:textId="56053771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90253EA" w14:textId="77777777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95A0E2C" w14:textId="77777777" w:rsidR="009C3535" w:rsidRPr="0062670F" w:rsidRDefault="009C3535" w:rsidP="009C3535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5D84263C" w14:textId="77777777" w:rsidTr="008E6E3B">
        <w:tc>
          <w:tcPr>
            <w:tcW w:w="3306" w:type="dxa"/>
            <w:vMerge/>
            <w:shd w:val="clear" w:color="auto" w:fill="auto"/>
          </w:tcPr>
          <w:p w14:paraId="0F2680B0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192860AC" w14:textId="77777777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3D1158B0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5409EEA4" w14:textId="77777777" w:rsidTr="008E6E3B">
        <w:tc>
          <w:tcPr>
            <w:tcW w:w="3306" w:type="dxa"/>
            <w:vMerge/>
            <w:shd w:val="clear" w:color="auto" w:fill="auto"/>
          </w:tcPr>
          <w:p w14:paraId="31BBC4E2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FC26D43" w14:textId="77777777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0E67456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6D62EF61" w14:textId="77777777" w:rsidTr="008E6E3B">
        <w:tc>
          <w:tcPr>
            <w:tcW w:w="3306" w:type="dxa"/>
            <w:vMerge/>
            <w:shd w:val="clear" w:color="auto" w:fill="auto"/>
          </w:tcPr>
          <w:p w14:paraId="1C14FCE5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077ABDB7" w14:textId="77777777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ACCC9B6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127E89EC" w14:textId="77777777" w:rsidTr="008E6E3B">
        <w:tc>
          <w:tcPr>
            <w:tcW w:w="3306" w:type="dxa"/>
            <w:vMerge/>
            <w:shd w:val="clear" w:color="auto" w:fill="auto"/>
          </w:tcPr>
          <w:p w14:paraId="0786592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29CA3B48" w14:textId="77777777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50F2C7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0D9EF878" w14:textId="77777777" w:rsidTr="008E6E3B">
        <w:tc>
          <w:tcPr>
            <w:tcW w:w="3306" w:type="dxa"/>
            <w:vMerge w:val="restart"/>
            <w:shd w:val="clear" w:color="auto" w:fill="auto"/>
          </w:tcPr>
          <w:p w14:paraId="1B7DDD1B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74EB6D4E" w14:textId="7AD2618C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6CD50BC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3E7FA875" w14:textId="77777777" w:rsidTr="008E6E3B">
        <w:tc>
          <w:tcPr>
            <w:tcW w:w="3306" w:type="dxa"/>
            <w:vMerge/>
            <w:shd w:val="clear" w:color="auto" w:fill="auto"/>
          </w:tcPr>
          <w:p w14:paraId="26AEC19A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2C60F1FD" w14:textId="316F7659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1E305027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7B40E9E8" w14:textId="77777777" w:rsidTr="008E6E3B">
        <w:tc>
          <w:tcPr>
            <w:tcW w:w="3306" w:type="dxa"/>
            <w:vMerge/>
            <w:shd w:val="clear" w:color="auto" w:fill="auto"/>
          </w:tcPr>
          <w:p w14:paraId="426E6480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793CC07E" w14:textId="128C34A1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AB19F81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43615AC8" w14:textId="77777777" w:rsidTr="008E6E3B">
        <w:tc>
          <w:tcPr>
            <w:tcW w:w="3306" w:type="dxa"/>
            <w:vMerge/>
            <w:shd w:val="clear" w:color="auto" w:fill="auto"/>
          </w:tcPr>
          <w:p w14:paraId="045A6584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4BA7BEC5" w14:textId="12A12AA3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D4E640E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0271ECA0" w14:textId="77777777" w:rsidTr="008E6E3B">
        <w:tc>
          <w:tcPr>
            <w:tcW w:w="3306" w:type="dxa"/>
            <w:vMerge/>
            <w:shd w:val="clear" w:color="auto" w:fill="auto"/>
          </w:tcPr>
          <w:p w14:paraId="08E48180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302" w:type="dxa"/>
            <w:gridSpan w:val="10"/>
            <w:shd w:val="clear" w:color="auto" w:fill="auto"/>
          </w:tcPr>
          <w:p w14:paraId="21D2CBF7" w14:textId="69FF2D98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EE781F9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4B03716D" w14:textId="77777777" w:rsidTr="008E6E3B">
        <w:tc>
          <w:tcPr>
            <w:tcW w:w="3306" w:type="dxa"/>
            <w:vMerge w:val="restart"/>
            <w:shd w:val="clear" w:color="auto" w:fill="auto"/>
          </w:tcPr>
          <w:p w14:paraId="350E35BF" w14:textId="77777777" w:rsidR="009C3535" w:rsidRPr="0062670F" w:rsidRDefault="009C3535" w:rsidP="009C353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162D19FA" w14:textId="609BF2FC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5B4A4344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9C3535" w:rsidRPr="0062670F" w14:paraId="5748BEDA" w14:textId="77777777" w:rsidTr="008E6E3B">
        <w:tc>
          <w:tcPr>
            <w:tcW w:w="3306" w:type="dxa"/>
            <w:vMerge/>
            <w:shd w:val="clear" w:color="auto" w:fill="auto"/>
          </w:tcPr>
          <w:p w14:paraId="5E2347C0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1636264E" w14:textId="7F9B17BE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36683868" w14:textId="77777777" w:rsidR="009C3535" w:rsidRPr="0062670F" w:rsidRDefault="009C3535" w:rsidP="009C3535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14AAF327" w14:textId="77777777" w:rsidTr="008E6E3B">
        <w:tc>
          <w:tcPr>
            <w:tcW w:w="3306" w:type="dxa"/>
            <w:vMerge/>
            <w:shd w:val="clear" w:color="auto" w:fill="auto"/>
          </w:tcPr>
          <w:p w14:paraId="1CCE9F91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60B9B1FB" w14:textId="157DF7FA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EDD255" w14:textId="77777777" w:rsidR="009C3535" w:rsidRPr="0062670F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7232B417" w14:textId="77777777" w:rsidTr="008E6E3B">
        <w:tc>
          <w:tcPr>
            <w:tcW w:w="3306" w:type="dxa"/>
            <w:vMerge/>
            <w:shd w:val="clear" w:color="auto" w:fill="auto"/>
          </w:tcPr>
          <w:p w14:paraId="7D3EE4B3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40107126" w14:textId="1739ECBE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51D1A1A2" w14:textId="77777777" w:rsidR="009C3535" w:rsidRPr="0062670F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74106318" w14:textId="77777777" w:rsidTr="008E6E3B">
        <w:tc>
          <w:tcPr>
            <w:tcW w:w="3306" w:type="dxa"/>
            <w:vMerge/>
            <w:shd w:val="clear" w:color="auto" w:fill="auto"/>
          </w:tcPr>
          <w:p w14:paraId="1E33DA4E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3B64248E" w14:textId="0D78EB86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BDB386D" w14:textId="77777777" w:rsidR="009C3535" w:rsidRPr="0062670F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697709CB" w14:textId="77777777" w:rsidTr="008E6E3B">
        <w:tc>
          <w:tcPr>
            <w:tcW w:w="3306" w:type="dxa"/>
            <w:vMerge/>
            <w:shd w:val="clear" w:color="auto" w:fill="auto"/>
          </w:tcPr>
          <w:p w14:paraId="63533112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356F2B41" w14:textId="2838F99C" w:rsidR="009C3535" w:rsidRPr="0062670F" w:rsidRDefault="009C3535" w:rsidP="009C3535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5FEFF584" w14:textId="64D01171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04DB3B1A" w14:textId="77777777" w:rsidR="009C3535" w:rsidRPr="0062670F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4BCF2645" w14:textId="77777777" w:rsidTr="009C3535">
        <w:trPr>
          <w:trHeight w:val="980"/>
        </w:trPr>
        <w:tc>
          <w:tcPr>
            <w:tcW w:w="3306" w:type="dxa"/>
            <w:vMerge/>
            <w:shd w:val="clear" w:color="auto" w:fill="auto"/>
          </w:tcPr>
          <w:p w14:paraId="33B68415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285" w:type="dxa"/>
            <w:gridSpan w:val="9"/>
            <w:shd w:val="clear" w:color="auto" w:fill="auto"/>
          </w:tcPr>
          <w:p w14:paraId="260E4E52" w14:textId="541CA4FC" w:rsidR="009C3535" w:rsidRPr="0062670F" w:rsidRDefault="009C3535" w:rsidP="009C353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13AAB800" w14:textId="562D3FE2" w:rsidR="009C3535" w:rsidRDefault="009C3535" w:rsidP="009C35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154A4C52" w14:textId="77777777" w:rsidR="009C3535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0D0F8DA" w14:textId="77777777" w:rsidR="009C3535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232949DC" w14:textId="77777777" w:rsidR="009C3535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1C73DB1F" w14:textId="77777777" w:rsidR="009C3535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4B0ECE18" w14:textId="77777777" w:rsidR="009C3535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1EDEE66" w14:textId="77777777" w:rsidR="009C3535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0DDF5511" w14:textId="1205572C" w:rsidR="009C3535" w:rsidRPr="0062670F" w:rsidRDefault="009C3535" w:rsidP="009C3535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C3535" w:rsidRPr="0062670F" w14:paraId="34CA80CC" w14:textId="77777777" w:rsidTr="008E6E3B">
        <w:trPr>
          <w:trHeight w:val="346"/>
        </w:trPr>
        <w:tc>
          <w:tcPr>
            <w:tcW w:w="10889" w:type="dxa"/>
            <w:gridSpan w:val="22"/>
            <w:shd w:val="clear" w:color="auto" w:fill="BFBFBF"/>
          </w:tcPr>
          <w:p w14:paraId="64FC0EA3" w14:textId="77777777" w:rsidR="009C3535" w:rsidRPr="0062670F" w:rsidRDefault="009C3535" w:rsidP="009C353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</w:tr>
      <w:tr w:rsidR="009C3535" w:rsidRPr="0062670F" w14:paraId="6D956EE0" w14:textId="77777777" w:rsidTr="008E6E3B">
        <w:trPr>
          <w:trHeight w:val="249"/>
        </w:trPr>
        <w:tc>
          <w:tcPr>
            <w:tcW w:w="3306" w:type="dxa"/>
            <w:vMerge w:val="restart"/>
            <w:shd w:val="clear" w:color="auto" w:fill="auto"/>
          </w:tcPr>
          <w:p w14:paraId="57BBD611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14:paraId="5C1040B6" w14:textId="77777777" w:rsidR="009C3535" w:rsidRPr="0062670F" w:rsidRDefault="009C3535" w:rsidP="009C353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68F6D97" w14:textId="77777777" w:rsidR="009C3535" w:rsidRPr="0062670F" w:rsidRDefault="009C3535" w:rsidP="009C353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76C3423" w14:textId="77777777" w:rsidR="009C3535" w:rsidRPr="0062670F" w:rsidRDefault="009C3535" w:rsidP="009C353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D190D57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95" w:type="dxa"/>
            <w:gridSpan w:val="4"/>
            <w:shd w:val="clear" w:color="auto" w:fill="auto"/>
          </w:tcPr>
          <w:p w14:paraId="1521885E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1042" w:type="dxa"/>
            <w:gridSpan w:val="3"/>
            <w:shd w:val="clear" w:color="auto" w:fill="auto"/>
          </w:tcPr>
          <w:p w14:paraId="427935BF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00" w:type="dxa"/>
            <w:gridSpan w:val="2"/>
            <w:shd w:val="clear" w:color="auto" w:fill="auto"/>
          </w:tcPr>
          <w:p w14:paraId="3F0FB1AF" w14:textId="77777777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33DDEFCA" w14:textId="6DFDB38B" w:rsidR="009C3535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  <w:r w:rsidR="00CE45A2">
              <w:rPr>
                <w:b/>
                <w:color w:val="1F497D"/>
                <w:sz w:val="20"/>
                <w:szCs w:val="20"/>
                <w:lang w:val="tr-TR"/>
              </w:rPr>
              <w:t xml:space="preserve"> ÖÇ 6</w:t>
            </w:r>
          </w:p>
          <w:p w14:paraId="5820637C" w14:textId="5EAB068F" w:rsidR="009C3535" w:rsidRPr="0062670F" w:rsidRDefault="009C3535" w:rsidP="009C353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D0701A" w:rsidRPr="0062670F" w14:paraId="7336F224" w14:textId="77777777" w:rsidTr="008E6E3B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8CB779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5B95E91B" w14:textId="6BABA2F7" w:rsidR="00D0701A" w:rsidRPr="00EF7F03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11C9A16" w14:textId="00073F06" w:rsidR="00D0701A" w:rsidRPr="00EF7F03" w:rsidRDefault="002324DF" w:rsidP="002324DF">
            <w:pPr>
              <w:jc w:val="both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İzlence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latım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k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614FF955" w14:textId="23FB3196" w:rsidR="00D0701A" w:rsidRPr="0062670F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gridSpan w:val="4"/>
            <w:shd w:val="clear" w:color="auto" w:fill="auto"/>
          </w:tcPr>
          <w:p w14:paraId="541D2CAF" w14:textId="51B29191" w:rsidR="00D0701A" w:rsidRPr="00D0701A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D0701A">
              <w:rPr>
                <w:color w:val="262626"/>
                <w:sz w:val="20"/>
                <w:szCs w:val="20"/>
                <w:lang w:val="tr-TR"/>
              </w:rPr>
              <w:t>X</w:t>
            </w:r>
          </w:p>
        </w:tc>
        <w:tc>
          <w:tcPr>
            <w:tcW w:w="1042" w:type="dxa"/>
            <w:gridSpan w:val="3"/>
            <w:shd w:val="clear" w:color="auto" w:fill="auto"/>
          </w:tcPr>
          <w:p w14:paraId="7E482A9C" w14:textId="327D01C5" w:rsidR="00D0701A" w:rsidRPr="0062670F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3197983C" w14:textId="43872401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1FB80F7D" w14:textId="4A874C4E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D0701A" w:rsidRPr="0062670F" w14:paraId="1DDE404D" w14:textId="77777777" w:rsidTr="008E6E3B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DF45713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484D8E8" w14:textId="663CD902" w:rsidR="00D0701A" w:rsidRPr="00EF7F03" w:rsidRDefault="00D0701A" w:rsidP="00D0701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  <w:r>
              <w:rPr>
                <w:i/>
                <w:color w:val="262626"/>
                <w:sz w:val="20"/>
                <w:szCs w:val="20"/>
                <w:lang w:val="tr-TR"/>
              </w:rPr>
              <w:t>-3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02081964" w14:textId="27C9DFD6" w:rsidR="00D0701A" w:rsidRPr="00D003AA" w:rsidRDefault="002324DF" w:rsidP="00D0701A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s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hi</w:t>
            </w:r>
            <w:proofErr w:type="spellEnd"/>
          </w:p>
          <w:p w14:paraId="478206FC" w14:textId="31BACBB1" w:rsidR="00D0701A" w:rsidRPr="00EF7F03" w:rsidRDefault="00D0701A" w:rsidP="00D0701A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4109" w:type="dxa"/>
            <w:gridSpan w:val="12"/>
            <w:vMerge w:val="restart"/>
            <w:shd w:val="clear" w:color="auto" w:fill="auto"/>
          </w:tcPr>
          <w:p w14:paraId="133B8658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44798059" w14:textId="71160C99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X                               </w:t>
            </w:r>
          </w:p>
          <w:p w14:paraId="4EEF8A65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6750462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0E334B3" w14:textId="09C4C1D5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X</w:t>
            </w:r>
          </w:p>
          <w:p w14:paraId="670BBA55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187812E9" w14:textId="5C4CBC2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    </w:t>
            </w:r>
          </w:p>
          <w:p w14:paraId="067520D4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BACADDD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5F2F508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7707EDD" w14:textId="45A7B783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06205DFA" w14:textId="17275E66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                           </w:t>
            </w:r>
          </w:p>
          <w:p w14:paraId="0FA808CA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5613B09C" w14:textId="6521832F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</w:t>
            </w: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</w:p>
          <w:p w14:paraId="207774F0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4C6B3F57" w14:textId="73586068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</w:p>
          <w:p w14:paraId="2A14593E" w14:textId="77777777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7B8FA255" w14:textId="389E0AB9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6252CF0E" w14:textId="4969D14F" w:rsidR="00D0701A" w:rsidRPr="0062670F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</w:tr>
      <w:tr w:rsidR="00D0701A" w:rsidRPr="0062670F" w14:paraId="6FC0FB42" w14:textId="77777777" w:rsidTr="008E6E3B">
        <w:trPr>
          <w:trHeight w:val="467"/>
        </w:trPr>
        <w:tc>
          <w:tcPr>
            <w:tcW w:w="3306" w:type="dxa"/>
            <w:vMerge/>
            <w:shd w:val="clear" w:color="auto" w:fill="auto"/>
          </w:tcPr>
          <w:p w14:paraId="1F9D2A5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B6EB827" w14:textId="31AD7F41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19B9ADE" w14:textId="0CD0AF0F" w:rsidR="00D0701A" w:rsidRPr="00EF7F03" w:rsidRDefault="00D0701A" w:rsidP="00D0701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3-</w:t>
            </w:r>
            <w:r w:rsidRPr="00EF7F03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1991034E" w14:textId="17695FFA" w:rsidR="00D0701A" w:rsidRPr="00EF7F03" w:rsidRDefault="002324DF" w:rsidP="00D0701A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liği’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um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D0701A" w:rsidRPr="00D003AA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6B3873D7" w14:textId="77777777" w:rsidR="00D0701A" w:rsidRPr="0062670F" w:rsidRDefault="00D0701A" w:rsidP="00D0701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0701A" w:rsidRPr="0062670F" w14:paraId="654AD309" w14:textId="77777777" w:rsidTr="008E6E3B">
        <w:trPr>
          <w:trHeight w:val="467"/>
        </w:trPr>
        <w:tc>
          <w:tcPr>
            <w:tcW w:w="3306" w:type="dxa"/>
            <w:vMerge/>
            <w:shd w:val="clear" w:color="auto" w:fill="auto"/>
          </w:tcPr>
          <w:p w14:paraId="7255993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26795D26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06A68AD" w14:textId="20217CD6" w:rsidR="00D0701A" w:rsidRPr="00EF7F03" w:rsidRDefault="00D0701A" w:rsidP="00D0701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-6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D3EA1F1" w14:textId="07AD9C66" w:rsidR="00D0701A" w:rsidRPr="00EF7F03" w:rsidRDefault="002324DF" w:rsidP="00D0701A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s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leştirilm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D0701A" w:rsidRPr="00D003AA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6D78660" w14:textId="77777777" w:rsidR="00D0701A" w:rsidRPr="0062670F" w:rsidRDefault="00D0701A" w:rsidP="00D0701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0701A" w:rsidRPr="0062670F" w14:paraId="04BF6FBF" w14:textId="77777777" w:rsidTr="008E6E3B">
        <w:tc>
          <w:tcPr>
            <w:tcW w:w="3306" w:type="dxa"/>
            <w:vMerge/>
            <w:shd w:val="clear" w:color="auto" w:fill="auto"/>
          </w:tcPr>
          <w:p w14:paraId="028EE906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62437D73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EA4C91A" w14:textId="6E112B83" w:rsidR="00D0701A" w:rsidRPr="00EF7F03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-7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2C3CD81" w14:textId="29E928DE" w:rsidR="00D0701A" w:rsidRPr="00EF7F03" w:rsidRDefault="002324DF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Avrup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ütünleş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ürecin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ransız-Alm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tic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vveti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CAF8649" w14:textId="77777777" w:rsidR="00D0701A" w:rsidRPr="0062670F" w:rsidRDefault="00D0701A" w:rsidP="00D0701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0701A" w:rsidRPr="0062670F" w14:paraId="4A2FC497" w14:textId="77777777" w:rsidTr="00D0701A">
        <w:trPr>
          <w:trHeight w:val="395"/>
        </w:trPr>
        <w:tc>
          <w:tcPr>
            <w:tcW w:w="3306" w:type="dxa"/>
            <w:vMerge/>
            <w:shd w:val="clear" w:color="auto" w:fill="auto"/>
          </w:tcPr>
          <w:p w14:paraId="090B1301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292393FB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8B021D5" w14:textId="5B3A7701" w:rsidR="00D0701A" w:rsidRPr="00EF7F03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80EC105" w14:textId="66B4572A" w:rsidR="00D0701A" w:rsidRPr="00EF7F03" w:rsidRDefault="002324DF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Dış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590FB215" w14:textId="77777777" w:rsidR="00D0701A" w:rsidRPr="0062670F" w:rsidRDefault="00D0701A" w:rsidP="00D0701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0701A" w:rsidRPr="0062670F" w14:paraId="376B8088" w14:textId="77777777" w:rsidTr="00D0701A">
        <w:trPr>
          <w:trHeight w:val="386"/>
        </w:trPr>
        <w:tc>
          <w:tcPr>
            <w:tcW w:w="3306" w:type="dxa"/>
            <w:vMerge/>
            <w:shd w:val="clear" w:color="auto" w:fill="auto"/>
          </w:tcPr>
          <w:p w14:paraId="2595C374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34F5DB36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52B458" w14:textId="3107342D" w:rsidR="00D0701A" w:rsidRPr="00EF7F03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8DD7D64" w14:textId="3FF27549" w:rsidR="00D0701A" w:rsidRPr="00EF7F03" w:rsidRDefault="002324DF" w:rsidP="00D0701A">
            <w:pPr>
              <w:spacing w:line="276" w:lineRule="auto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Avro </w:t>
            </w:r>
            <w:proofErr w:type="spellStart"/>
            <w:r>
              <w:rPr>
                <w:sz w:val="20"/>
                <w:szCs w:val="20"/>
              </w:rPr>
              <w:t>bölg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riz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420550D" w14:textId="77777777" w:rsidR="00D0701A" w:rsidRPr="0062670F" w:rsidRDefault="00D0701A" w:rsidP="00D0701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0701A" w:rsidRPr="0062670F" w14:paraId="0A74DE7C" w14:textId="77777777" w:rsidTr="008E6E3B">
        <w:tc>
          <w:tcPr>
            <w:tcW w:w="3306" w:type="dxa"/>
            <w:vMerge/>
            <w:shd w:val="clear" w:color="auto" w:fill="auto"/>
          </w:tcPr>
          <w:p w14:paraId="322EACB6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069D23B1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A67D58D" w14:textId="0F5AC520" w:rsidR="00D0701A" w:rsidRPr="00EF7F03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-12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1C78547F" w14:textId="5808D694" w:rsidR="00D0701A" w:rsidRPr="00EF7F03" w:rsidRDefault="002324DF" w:rsidP="002324D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Göç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AB </w:t>
            </w:r>
            <w:proofErr w:type="spellStart"/>
            <w:r>
              <w:rPr>
                <w:sz w:val="20"/>
                <w:szCs w:val="20"/>
              </w:rPr>
              <w:t>karşıtı</w:t>
            </w:r>
            <w:proofErr w:type="spellEnd"/>
            <w:r>
              <w:rPr>
                <w:sz w:val="20"/>
                <w:szCs w:val="20"/>
              </w:rPr>
              <w:t xml:space="preserve"> populist</w:t>
            </w:r>
            <w:r w:rsidR="00D0701A" w:rsidRPr="00D003A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lliyetçil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F4E508C" w14:textId="77777777" w:rsidR="00D0701A" w:rsidRPr="0062670F" w:rsidRDefault="00D0701A" w:rsidP="00D0701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0701A" w:rsidRPr="0062670F" w14:paraId="743C373D" w14:textId="77777777" w:rsidTr="008E6E3B">
        <w:trPr>
          <w:trHeight w:val="611"/>
        </w:trPr>
        <w:tc>
          <w:tcPr>
            <w:tcW w:w="3306" w:type="dxa"/>
            <w:shd w:val="clear" w:color="auto" w:fill="auto"/>
          </w:tcPr>
          <w:p w14:paraId="5D7551F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8D779A7" w14:textId="6491B21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62E996" w14:textId="14A57683" w:rsidR="00D0701A" w:rsidRPr="00AF6397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56A80B50" w14:textId="7C9F26A6" w:rsidR="00D0701A" w:rsidRDefault="00D0701A" w:rsidP="00D0701A">
            <w:pPr>
              <w:spacing w:before="40" w:after="40"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D003AA">
              <w:rPr>
                <w:sz w:val="20"/>
                <w:szCs w:val="20"/>
              </w:rPr>
              <w:t>Brexit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50538087" w14:textId="44F193BF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07C6E497" w14:textId="77777777" w:rsidR="00D0701A" w:rsidRPr="001E11D5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6C852D26" w14:textId="77777777" w:rsidTr="008E6E3B">
        <w:trPr>
          <w:trHeight w:val="611"/>
        </w:trPr>
        <w:tc>
          <w:tcPr>
            <w:tcW w:w="3306" w:type="dxa"/>
            <w:shd w:val="clear" w:color="auto" w:fill="auto"/>
          </w:tcPr>
          <w:p w14:paraId="28D3A7C8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AD873E7" w14:textId="313620E8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0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3CE3535D" w14:textId="42F88C6B" w:rsidR="00D0701A" w:rsidRPr="00AF6397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801E695" w14:textId="3F9D8753" w:rsidR="00D0701A" w:rsidRPr="00EF7F03" w:rsidRDefault="00D0701A" w:rsidP="00D0701A">
            <w:pPr>
              <w:spacing w:before="40" w:after="40" w:line="276" w:lineRule="auto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Gözden Geçirme </w:t>
            </w:r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16E6EC04" w14:textId="3E6291BD" w:rsidR="00D0701A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7BF7CD20" w14:textId="2E769961" w:rsidR="00D0701A" w:rsidRPr="001E11D5" w:rsidRDefault="00D0701A" w:rsidP="00D0701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6BA21FC7" w14:textId="77777777" w:rsidTr="008E6E3B">
        <w:trPr>
          <w:trHeight w:val="411"/>
        </w:trPr>
        <w:tc>
          <w:tcPr>
            <w:tcW w:w="3306" w:type="dxa"/>
            <w:vMerge w:val="restart"/>
            <w:shd w:val="clear" w:color="auto" w:fill="auto"/>
          </w:tcPr>
          <w:p w14:paraId="4087E36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2EEC8A45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3813635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4F09717C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85380E8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76851C78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D0701A" w:rsidRPr="0062670F" w14:paraId="335E6147" w14:textId="77777777" w:rsidTr="008E6E3B">
        <w:trPr>
          <w:trHeight w:val="240"/>
        </w:trPr>
        <w:tc>
          <w:tcPr>
            <w:tcW w:w="3306" w:type="dxa"/>
            <w:vMerge/>
            <w:shd w:val="clear" w:color="auto" w:fill="auto"/>
          </w:tcPr>
          <w:p w14:paraId="45A9FC9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BB0BCC3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664645A7" w14:textId="6C5D45A6" w:rsidR="00D0701A" w:rsidRPr="00684CB4" w:rsidRDefault="00D0701A" w:rsidP="002324D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% </w:t>
            </w:r>
            <w:r w:rsidRPr="00684CB4">
              <w:rPr>
                <w:color w:val="262626" w:themeColor="text1" w:themeTint="D9"/>
                <w:sz w:val="20"/>
                <w:szCs w:val="20"/>
              </w:rPr>
              <w:t>7</w:t>
            </w:r>
            <w:r w:rsidR="002324DF">
              <w:rPr>
                <w:color w:val="262626" w:themeColor="text1" w:themeTint="D9"/>
                <w:sz w:val="20"/>
                <w:szCs w:val="20"/>
              </w:rPr>
              <w:t>0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0EAF614" w14:textId="480C7A30" w:rsidR="00D0701A" w:rsidRPr="0062670F" w:rsidRDefault="00D0701A" w:rsidP="002324D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Vize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>: % 30, final % 4</w:t>
            </w:r>
            <w:r w:rsidR="002324DF">
              <w:rPr>
                <w:color w:val="262626" w:themeColor="text1" w:themeTint="D9"/>
                <w:sz w:val="20"/>
                <w:szCs w:val="20"/>
              </w:rPr>
              <w:t>0</w:t>
            </w:r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40EF3203" w14:textId="7B05F4B5" w:rsidR="00D0701A" w:rsidRPr="00EF7F03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Sadece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sağlık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kuruluşlarından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alınmış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sağlık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raporu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kabu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edilir</w:t>
            </w:r>
            <w:proofErr w:type="spellEnd"/>
            <w:r w:rsidRPr="00EF7F03">
              <w:rPr>
                <w:sz w:val="20"/>
                <w:szCs w:val="20"/>
              </w:rPr>
              <w:t xml:space="preserve">. </w:t>
            </w:r>
          </w:p>
        </w:tc>
      </w:tr>
      <w:tr w:rsidR="00D0701A" w:rsidRPr="0062670F" w14:paraId="0FB12A28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46C69F8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F2F3A7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B7A075D" w14:textId="36F78485" w:rsidR="00D0701A" w:rsidRPr="00822AC7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53794F61" w14:textId="02C4672C" w:rsidR="00D0701A" w:rsidRPr="00885220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6FE718D9" w14:textId="0405FD51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62767DAD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1AAAF49C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05E4EB93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A2E1143" w14:textId="0863D749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4590D49" w14:textId="3DEB568B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375F6A1C" w14:textId="469ADBB4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1B4456C9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76C036F4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2ED0D88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B2CED94" w14:textId="6DE2AC8D" w:rsidR="00D0701A" w:rsidRPr="0062670F" w:rsidRDefault="002324DF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%10 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25A31212" w14:textId="562E28C4" w:rsidR="00D0701A" w:rsidRPr="0062670F" w:rsidRDefault="002324DF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  <w:lang w:val="tr-TR"/>
              </w:rPr>
              <w:t>Blog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7BF90511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168E1449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27C22F5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674AE8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558D9A0" w14:textId="62E10DAF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0CA17B69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A082C09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2CD07CA4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63AD0524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631DDE8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BEFDA9C" w14:textId="57B940A9" w:rsidR="00D0701A" w:rsidRPr="002324DF" w:rsidRDefault="00D0701A" w:rsidP="002324DF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2324DF">
              <w:rPr>
                <w:color w:val="262626"/>
                <w:sz w:val="20"/>
                <w:szCs w:val="20"/>
                <w:lang w:val="tr-TR"/>
              </w:rPr>
              <w:t>%1</w:t>
            </w:r>
            <w:r w:rsidR="002324DF" w:rsidRPr="002324DF">
              <w:rPr>
                <w:color w:val="262626"/>
                <w:sz w:val="20"/>
                <w:szCs w:val="20"/>
                <w:lang w:val="tr-TR"/>
              </w:rPr>
              <w:t>0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0BA2512A" w14:textId="55C79D27" w:rsidR="00D0701A" w:rsidRPr="009035BF" w:rsidRDefault="009035BF" w:rsidP="009035B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Grup sunumları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6D107E77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63598F1D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554A5826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4A7396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E5318AA" w14:textId="44E2004D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4E5F439" w14:textId="28A45F1F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4D6E69B" w14:textId="7946B540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3BF44D35" w14:textId="77777777" w:rsidTr="008E6E3B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7DD43E5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53582E9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20EC29DF" w14:textId="77777777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F0F01FE" w14:textId="77777777" w:rsidR="00D0701A" w:rsidRPr="0062670F" w:rsidRDefault="00D0701A" w:rsidP="00D0701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1DCC26AC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0E784748" w14:textId="77777777" w:rsidTr="008E6E3B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2642B0FD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CAC19A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571EC5D" w14:textId="06DE8F3E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% 10  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6E858732" w14:textId="26C6F929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Akti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tılım</w:t>
            </w:r>
            <w:proofErr w:type="spellEnd"/>
          </w:p>
        </w:tc>
        <w:tc>
          <w:tcPr>
            <w:tcW w:w="2433" w:type="dxa"/>
            <w:gridSpan w:val="5"/>
            <w:shd w:val="clear" w:color="auto" w:fill="auto"/>
          </w:tcPr>
          <w:p w14:paraId="13A07A16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7EE3AF7B" w14:textId="77777777" w:rsidTr="008E6E3B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37534BD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14:paraId="1191DAF7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049" w:type="dxa"/>
            <w:gridSpan w:val="14"/>
            <w:shd w:val="clear" w:color="auto" w:fill="auto"/>
          </w:tcPr>
          <w:p w14:paraId="2389F75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D0701A" w:rsidRPr="0062670F" w14:paraId="3EA4C686" w14:textId="77777777" w:rsidTr="008E6E3B">
        <w:trPr>
          <w:trHeight w:val="407"/>
        </w:trPr>
        <w:tc>
          <w:tcPr>
            <w:tcW w:w="3306" w:type="dxa"/>
            <w:shd w:val="clear" w:color="auto" w:fill="auto"/>
          </w:tcPr>
          <w:p w14:paraId="7FCFF5D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583" w:type="dxa"/>
            <w:gridSpan w:val="21"/>
            <w:shd w:val="clear" w:color="auto" w:fill="auto"/>
          </w:tcPr>
          <w:p w14:paraId="6816681B" w14:textId="267109B7" w:rsidR="00D0701A" w:rsidRPr="00812330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i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çıktıların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edinip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edinmedikleri</w:t>
            </w:r>
            <w:proofErr w:type="spellEnd"/>
            <w:r w:rsidRPr="00686D02"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</w:t>
            </w:r>
            <w:proofErr w:type="spellEnd"/>
            <w:r w:rsidRPr="00686D02">
              <w:rPr>
                <w:sz w:val="20"/>
                <w:szCs w:val="20"/>
              </w:rPr>
              <w:t xml:space="preserve">, </w:t>
            </w:r>
            <w:proofErr w:type="spellStart"/>
            <w:r w:rsidRPr="00686D02">
              <w:rPr>
                <w:sz w:val="20"/>
                <w:szCs w:val="20"/>
              </w:rPr>
              <w:t>ders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katılı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ras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tışmal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unum</w:t>
            </w:r>
            <w:proofErr w:type="spellEnd"/>
            <w:r w:rsidR="002A1E03">
              <w:rPr>
                <w:sz w:val="20"/>
                <w:szCs w:val="20"/>
              </w:rPr>
              <w:t>, blog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final </w:t>
            </w:r>
            <w:proofErr w:type="spellStart"/>
            <w:r>
              <w:rPr>
                <w:sz w:val="20"/>
                <w:szCs w:val="20"/>
              </w:rPr>
              <w:t>sınav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l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lçülü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</w:p>
        </w:tc>
      </w:tr>
      <w:tr w:rsidR="00D0701A" w:rsidRPr="0062670F" w14:paraId="65D85329" w14:textId="77777777" w:rsidTr="008E6E3B">
        <w:trPr>
          <w:trHeight w:val="407"/>
        </w:trPr>
        <w:tc>
          <w:tcPr>
            <w:tcW w:w="3306" w:type="dxa"/>
            <w:shd w:val="clear" w:color="auto" w:fill="auto"/>
          </w:tcPr>
          <w:p w14:paraId="5260E00A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7583" w:type="dxa"/>
            <w:gridSpan w:val="2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42"/>
              <w:gridCol w:w="585"/>
              <w:gridCol w:w="482"/>
              <w:gridCol w:w="483"/>
              <w:gridCol w:w="483"/>
              <w:gridCol w:w="483"/>
              <w:gridCol w:w="483"/>
              <w:gridCol w:w="483"/>
              <w:gridCol w:w="504"/>
              <w:gridCol w:w="483"/>
              <w:gridCol w:w="481"/>
            </w:tblGrid>
            <w:tr w:rsidR="00D0701A" w:rsidRPr="00686D02" w14:paraId="160402A6" w14:textId="77777777" w:rsidTr="00812330">
              <w:trPr>
                <w:trHeight w:val="197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BC5F04" w14:textId="71D2DBC4" w:rsidR="00D0701A" w:rsidRPr="00686D02" w:rsidRDefault="00D0701A" w:rsidP="00D0701A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7961995" w14:textId="3336B930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605002" w14:textId="0B5A7A54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EA1F43" w14:textId="6E0CAB32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9BE3291" w14:textId="52441E8C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0A6CDCD" w14:textId="432E8CCC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32053E" w14:textId="7DCF3ACA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FFF836" w14:textId="70FEEE7B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E1FD8C" w14:textId="1B1E0038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9C893BE" w14:textId="04A81B23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D8961F" w14:textId="026E921E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F</w:t>
                  </w:r>
                </w:p>
              </w:tc>
            </w:tr>
            <w:tr w:rsidR="00D0701A" w:rsidRPr="00686D02" w14:paraId="439E364D" w14:textId="77777777" w:rsidTr="00812330">
              <w:trPr>
                <w:trHeight w:val="212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B9FA91" w14:textId="7467174F" w:rsidR="00D0701A" w:rsidRPr="00686D02" w:rsidRDefault="00D0701A" w:rsidP="00D0701A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95-100</w:t>
                  </w:r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FCE6DB5" w14:textId="49FCBE16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85-9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D539B48" w14:textId="46288898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80-8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B7913F6" w14:textId="3D7A28BB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75-79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EFFB968" w14:textId="543BE35F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65-7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3789A21" w14:textId="311C187F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60-6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4BDCB8A" w14:textId="63DA55AD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55-59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0364806" w14:textId="3C3EF791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50-5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75CE52" w14:textId="2A4B39F2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45-49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78E5D8" w14:textId="0BC1A44C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40-44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816894D" w14:textId="13D996D9" w:rsidR="00D0701A" w:rsidRPr="00686D02" w:rsidRDefault="00D0701A" w:rsidP="00D0701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D6004E">
                    <w:rPr>
                      <w:rFonts w:ascii="Garamond" w:hAnsi="Garamond"/>
                      <w:sz w:val="20"/>
                      <w:szCs w:val="20"/>
                    </w:rPr>
                    <w:t>0-39</w:t>
                  </w:r>
                </w:p>
              </w:tc>
            </w:tr>
          </w:tbl>
          <w:p w14:paraId="697FC5E8" w14:textId="38D0AECF" w:rsidR="00D0701A" w:rsidRPr="0062670F" w:rsidRDefault="00D0701A" w:rsidP="00D0701A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3550DC91" w14:textId="77777777" w:rsidTr="008E6E3B">
        <w:trPr>
          <w:trHeight w:val="135"/>
        </w:trPr>
        <w:tc>
          <w:tcPr>
            <w:tcW w:w="3306" w:type="dxa"/>
            <w:vMerge w:val="restart"/>
            <w:shd w:val="clear" w:color="auto" w:fill="auto"/>
          </w:tcPr>
          <w:p w14:paraId="36FB2BB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52610BD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105CE87F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856" w:type="dxa"/>
            <w:shd w:val="clear" w:color="auto" w:fill="auto"/>
          </w:tcPr>
          <w:p w14:paraId="57500EB3" w14:textId="77777777" w:rsidR="00D0701A" w:rsidRPr="0062670F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D0701A" w:rsidRPr="0062670F" w14:paraId="6937EF7C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7A2A83F5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583" w:type="dxa"/>
            <w:gridSpan w:val="21"/>
            <w:shd w:val="clear" w:color="auto" w:fill="F2F2F2"/>
          </w:tcPr>
          <w:p w14:paraId="4C1553AD" w14:textId="77777777" w:rsidR="00D0701A" w:rsidRPr="0062670F" w:rsidRDefault="00D0701A" w:rsidP="00D0701A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D0701A" w:rsidRPr="0062670F" w14:paraId="29CA4224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1EB478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0D2DE4E8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34B35C3E" w14:textId="254ED2D7" w:rsidR="00D0701A" w:rsidRPr="0062670F" w:rsidRDefault="00D0701A" w:rsidP="00D0701A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 xml:space="preserve">Derste konuyla ilgili kavramlar ve konuya dair temel tartışmalar </w:t>
            </w:r>
            <w:proofErr w:type="spellStart"/>
            <w:r>
              <w:rPr>
                <w:sz w:val="18"/>
                <w:szCs w:val="18"/>
                <w:lang w:val="tr-TR"/>
              </w:rPr>
              <w:t>power</w:t>
            </w:r>
            <w:proofErr w:type="spellEnd"/>
            <w:r>
              <w:rPr>
                <w:sz w:val="18"/>
                <w:szCs w:val="18"/>
                <w:lang w:val="tr-TR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tr-TR"/>
              </w:rPr>
              <w:t>point</w:t>
            </w:r>
            <w:proofErr w:type="spellEnd"/>
            <w:r>
              <w:rPr>
                <w:sz w:val="18"/>
                <w:szCs w:val="18"/>
                <w:lang w:val="tr-TR"/>
              </w:rPr>
              <w:t xml:space="preserve"> aracılığıyla öğrencilere anlatılır. </w:t>
            </w:r>
          </w:p>
        </w:tc>
        <w:tc>
          <w:tcPr>
            <w:tcW w:w="856" w:type="dxa"/>
            <w:shd w:val="clear" w:color="auto" w:fill="auto"/>
          </w:tcPr>
          <w:p w14:paraId="5FE686B2" w14:textId="5BFB45EA" w:rsidR="00D0701A" w:rsidRPr="00515F30" w:rsidRDefault="00D0701A" w:rsidP="00515F30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515F30"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D0701A" w:rsidRPr="0062670F" w14:paraId="745F3B11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F5832F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030" w:type="dxa"/>
            <w:gridSpan w:val="4"/>
            <w:shd w:val="clear" w:color="auto" w:fill="auto"/>
          </w:tcPr>
          <w:p w14:paraId="3882302C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757EDD66" w14:textId="51B60A9B" w:rsidR="00D0701A" w:rsidRPr="0062670F" w:rsidRDefault="00D0701A" w:rsidP="00D0701A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Soru-cevap yoluyla konuya dair okunması gereken makale tartışılır.</w:t>
            </w:r>
          </w:p>
        </w:tc>
        <w:tc>
          <w:tcPr>
            <w:tcW w:w="856" w:type="dxa"/>
            <w:shd w:val="clear" w:color="auto" w:fill="auto"/>
          </w:tcPr>
          <w:p w14:paraId="1F0094F5" w14:textId="4FC1CC07" w:rsidR="00D0701A" w:rsidRPr="00515F30" w:rsidRDefault="00D0701A" w:rsidP="00515F30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515F30"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D0701A" w:rsidRPr="0062670F" w14:paraId="38361EBA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469E0A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5D49DCF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38B6E80A" w14:textId="20544072" w:rsidR="00D0701A" w:rsidRPr="0062670F" w:rsidRDefault="00D0701A" w:rsidP="00D0701A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5BF0994E" w14:textId="66D54F68" w:rsidR="00D0701A" w:rsidRPr="00515F30" w:rsidRDefault="00D0701A" w:rsidP="00515F30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2AE4D65E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F4593CC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71E41E42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5769D15F" w14:textId="77777777" w:rsidR="00D0701A" w:rsidRPr="0062670F" w:rsidRDefault="00D0701A" w:rsidP="00D0701A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11920C0C" w14:textId="77777777" w:rsidR="00D0701A" w:rsidRPr="00515F30" w:rsidRDefault="00D0701A" w:rsidP="00515F3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740D94DE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8009BD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4103D7FA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4B817879" w14:textId="77777777" w:rsidR="00D0701A" w:rsidRPr="0062670F" w:rsidRDefault="00D0701A" w:rsidP="00D0701A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40F78DF4" w14:textId="77777777" w:rsidR="00D0701A" w:rsidRPr="00515F30" w:rsidRDefault="00D0701A" w:rsidP="00515F3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4EB56882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814F093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416C4D55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72DFA00D" w14:textId="77777777" w:rsidR="00D0701A" w:rsidRPr="0062670F" w:rsidRDefault="00D0701A" w:rsidP="00D0701A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80BFB54" w14:textId="77777777" w:rsidR="00D0701A" w:rsidRPr="00515F30" w:rsidRDefault="00D0701A" w:rsidP="00515F3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72041BF3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771666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583" w:type="dxa"/>
            <w:gridSpan w:val="21"/>
            <w:shd w:val="clear" w:color="auto" w:fill="F2F2F2"/>
          </w:tcPr>
          <w:p w14:paraId="13A3125C" w14:textId="77777777" w:rsidR="00D0701A" w:rsidRPr="00515F30" w:rsidRDefault="00D0701A" w:rsidP="00515F30">
            <w:pPr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  <w:r w:rsidRPr="00515F30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0F3799" w:rsidRPr="0062670F" w14:paraId="152ACFC7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2B132E3" w14:textId="77777777" w:rsidR="000F3799" w:rsidRPr="0062670F" w:rsidRDefault="000F3799" w:rsidP="000F379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4BFDF6F1" w14:textId="002EA571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8F74B0D" w14:textId="5A3C93B2" w:rsidR="000F3799" w:rsidRPr="0062670F" w:rsidRDefault="000F3799" w:rsidP="000F3799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Öğrenciler bir grup içerisinde sunum yaparlar</w:t>
            </w:r>
          </w:p>
        </w:tc>
        <w:tc>
          <w:tcPr>
            <w:tcW w:w="856" w:type="dxa"/>
            <w:shd w:val="clear" w:color="auto" w:fill="auto"/>
          </w:tcPr>
          <w:p w14:paraId="720717D9" w14:textId="0226FEE1" w:rsidR="000F3799" w:rsidRPr="00515F30" w:rsidRDefault="000F3799" w:rsidP="000F3799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8B09F9">
              <w:rPr>
                <w:color w:val="262626" w:themeColor="text1" w:themeTint="D9"/>
                <w:sz w:val="20"/>
                <w:szCs w:val="20"/>
              </w:rPr>
              <w:t xml:space="preserve">12 </w:t>
            </w:r>
          </w:p>
        </w:tc>
      </w:tr>
      <w:tr w:rsidR="000F3799" w:rsidRPr="0062670F" w14:paraId="4E33474F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671C728" w14:textId="77777777" w:rsidR="000F3799" w:rsidRPr="0062670F" w:rsidRDefault="000F3799" w:rsidP="000F379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63527B8E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E5AE674" w14:textId="0C772E34" w:rsidR="000F3799" w:rsidRPr="0062670F" w:rsidRDefault="003A2853" w:rsidP="003A2853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bir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ülke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ve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bir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sorun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seçip</w:t>
            </w:r>
            <w:proofErr w:type="spellEnd"/>
            <w:r w:rsidR="000F3799">
              <w:rPr>
                <w:sz w:val="18"/>
                <w:szCs w:val="18"/>
              </w:rPr>
              <w:t xml:space="preserve"> o </w:t>
            </w:r>
            <w:proofErr w:type="spellStart"/>
            <w:r w:rsidR="000F3799">
              <w:rPr>
                <w:sz w:val="18"/>
                <w:szCs w:val="18"/>
              </w:rPr>
              <w:t>soruna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ilişkin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ülke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içi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tartış</w:t>
            </w:r>
            <w:r>
              <w:rPr>
                <w:sz w:val="18"/>
                <w:szCs w:val="18"/>
              </w:rPr>
              <w:t>malar</w:t>
            </w:r>
            <w:r w:rsidR="000F3799">
              <w:rPr>
                <w:sz w:val="18"/>
                <w:szCs w:val="18"/>
              </w:rPr>
              <w:t>a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yer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verdiği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ve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taraflardan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birinin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argümanına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neden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destek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verdiğini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açıkladığı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  <w:proofErr w:type="spellStart"/>
            <w:r w:rsidR="000F3799">
              <w:rPr>
                <w:sz w:val="18"/>
                <w:szCs w:val="18"/>
              </w:rPr>
              <w:t>bir</w:t>
            </w:r>
            <w:proofErr w:type="spellEnd"/>
            <w:r w:rsidR="000F3799">
              <w:rPr>
                <w:sz w:val="18"/>
                <w:szCs w:val="18"/>
              </w:rPr>
              <w:t xml:space="preserve"> blog </w:t>
            </w:r>
            <w:proofErr w:type="spellStart"/>
            <w:r w:rsidR="000F3799">
              <w:rPr>
                <w:sz w:val="18"/>
                <w:szCs w:val="18"/>
              </w:rPr>
              <w:t>hazırla</w:t>
            </w:r>
            <w:r>
              <w:rPr>
                <w:sz w:val="18"/>
                <w:szCs w:val="18"/>
              </w:rPr>
              <w:t>rlar</w:t>
            </w:r>
            <w:proofErr w:type="spellEnd"/>
            <w:r w:rsidR="000F3799">
              <w:rPr>
                <w:sz w:val="18"/>
                <w:szCs w:val="18"/>
              </w:rPr>
              <w:t xml:space="preserve"> </w:t>
            </w:r>
          </w:p>
        </w:tc>
        <w:tc>
          <w:tcPr>
            <w:tcW w:w="856" w:type="dxa"/>
            <w:shd w:val="clear" w:color="auto" w:fill="auto"/>
          </w:tcPr>
          <w:p w14:paraId="3047D140" w14:textId="65DA48C8" w:rsidR="000F3799" w:rsidRPr="00515F30" w:rsidRDefault="000F3799" w:rsidP="000F3799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8B09F9">
              <w:rPr>
                <w:sz w:val="18"/>
                <w:szCs w:val="18"/>
              </w:rPr>
              <w:t xml:space="preserve">36 </w:t>
            </w:r>
          </w:p>
        </w:tc>
      </w:tr>
      <w:tr w:rsidR="000F3799" w:rsidRPr="0062670F" w14:paraId="1898B98A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439158" w14:textId="77777777" w:rsidR="000F3799" w:rsidRPr="0062670F" w:rsidRDefault="000F3799" w:rsidP="000F379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505CC69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3A7FA04D" w14:textId="3BC8F9ED" w:rsidR="000F3799" w:rsidRPr="0062670F" w:rsidRDefault="000F3799" w:rsidP="000F3799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Ders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materyaller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ders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gelmeden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nc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inceleni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4D3580BD" w14:textId="007D66B8" w:rsidR="000F3799" w:rsidRPr="00515F30" w:rsidRDefault="000F3799" w:rsidP="000F3799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8B09F9">
              <w:rPr>
                <w:sz w:val="18"/>
                <w:szCs w:val="18"/>
              </w:rPr>
              <w:t xml:space="preserve">14x3 </w:t>
            </w:r>
          </w:p>
        </w:tc>
      </w:tr>
      <w:tr w:rsidR="000F3799" w:rsidRPr="0062670F" w14:paraId="657E92B2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3612A5AC" w14:textId="77777777" w:rsidR="000F3799" w:rsidRPr="0062670F" w:rsidRDefault="000F3799" w:rsidP="000F379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034B1D63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73B30566" w14:textId="430B5D85" w:rsidR="000F3799" w:rsidRPr="0062670F" w:rsidRDefault="000F3799" w:rsidP="000F3799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Derst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işlenen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konula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>/</w:t>
            </w: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hazırlık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amacıyl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tekra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edili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35E3213B" w14:textId="00D4D85F" w:rsidR="000F3799" w:rsidRPr="00515F30" w:rsidRDefault="000F3799" w:rsidP="000F3799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8B09F9">
              <w:rPr>
                <w:sz w:val="18"/>
                <w:szCs w:val="18"/>
              </w:rPr>
              <w:t xml:space="preserve">14x3 </w:t>
            </w:r>
          </w:p>
        </w:tc>
      </w:tr>
      <w:tr w:rsidR="000F3799" w:rsidRPr="0062670F" w14:paraId="6757941C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3CEB4B2" w14:textId="77777777" w:rsidR="000F3799" w:rsidRPr="0062670F" w:rsidRDefault="000F3799" w:rsidP="000F379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77CC0859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969280E" w14:textId="77777777" w:rsidR="000F3799" w:rsidRPr="0062670F" w:rsidRDefault="000F3799" w:rsidP="000F3799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2328651" w14:textId="77777777" w:rsidR="000F3799" w:rsidRPr="00515F30" w:rsidRDefault="000F3799" w:rsidP="000F3799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0F3799" w:rsidRPr="0062670F" w14:paraId="0BB45872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5D9E957" w14:textId="77777777" w:rsidR="000F3799" w:rsidRPr="0062670F" w:rsidRDefault="000F3799" w:rsidP="000F3799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030" w:type="dxa"/>
            <w:gridSpan w:val="4"/>
            <w:shd w:val="clear" w:color="auto" w:fill="auto"/>
          </w:tcPr>
          <w:p w14:paraId="3A125D92" w14:textId="77777777" w:rsidR="000F3799" w:rsidRPr="0062670F" w:rsidRDefault="000F3799" w:rsidP="000F3799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3566" w:type="dxa"/>
            <w:gridSpan w:val="12"/>
            <w:shd w:val="clear" w:color="auto" w:fill="auto"/>
          </w:tcPr>
          <w:p w14:paraId="6D9C84A0" w14:textId="3FC48BBF" w:rsidR="000F3799" w:rsidRPr="0062670F" w:rsidRDefault="000F3799" w:rsidP="000F3799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Araştırm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dev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v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diğe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konulard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ğrenciyl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birebi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görüşmele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yapılı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2898DF1E" w14:textId="2BDAB815" w:rsidR="000F3799" w:rsidRPr="00515F30" w:rsidRDefault="000F3799" w:rsidP="000F3799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8B09F9">
              <w:rPr>
                <w:sz w:val="18"/>
                <w:szCs w:val="18"/>
              </w:rPr>
              <w:t xml:space="preserve">14 </w:t>
            </w:r>
          </w:p>
        </w:tc>
      </w:tr>
      <w:tr w:rsidR="00D0701A" w:rsidRPr="0062670F" w14:paraId="29F73AC4" w14:textId="77777777" w:rsidTr="008E6E3B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B1B906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0DF4B259" w14:textId="77777777" w:rsidR="00D0701A" w:rsidRDefault="00D0701A" w:rsidP="00D0701A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D0701A" w:rsidRPr="008A5969" w:rsidRDefault="00D0701A" w:rsidP="00D0701A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6007E55E" w14:textId="5B32184A" w:rsidR="00D0701A" w:rsidRPr="002D26C8" w:rsidRDefault="00D0701A" w:rsidP="000F3799">
            <w:pPr>
              <w:pStyle w:val="ListParagraph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  <w:lang w:val="tr-TR"/>
              </w:rPr>
              <w:t>1</w:t>
            </w:r>
            <w:r w:rsidR="000F3799">
              <w:rPr>
                <w:b/>
                <w:color w:val="262626"/>
                <w:sz w:val="20"/>
                <w:szCs w:val="20"/>
                <w:lang w:val="tr-TR"/>
              </w:rPr>
              <w:t>88</w:t>
            </w:r>
          </w:p>
        </w:tc>
      </w:tr>
      <w:tr w:rsidR="00D0701A" w:rsidRPr="0062670F" w14:paraId="789986E7" w14:textId="77777777" w:rsidTr="008E6E3B">
        <w:trPr>
          <w:trHeight w:val="115"/>
        </w:trPr>
        <w:tc>
          <w:tcPr>
            <w:tcW w:w="10889" w:type="dxa"/>
            <w:gridSpan w:val="22"/>
            <w:shd w:val="clear" w:color="auto" w:fill="D9D9D9"/>
          </w:tcPr>
          <w:p w14:paraId="0C962F19" w14:textId="77777777" w:rsidR="00D0701A" w:rsidRPr="0062670F" w:rsidRDefault="00D0701A" w:rsidP="00D0701A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D0701A" w:rsidRPr="0062670F" w14:paraId="33160616" w14:textId="77777777" w:rsidTr="008E6E3B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34D94E4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61" w:type="dxa"/>
            <w:gridSpan w:val="8"/>
            <w:shd w:val="clear" w:color="auto" w:fill="auto"/>
          </w:tcPr>
          <w:p w14:paraId="0F9D6F30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25BF330B" w14:textId="5592F9B2" w:rsidR="00D0701A" w:rsidRPr="002D26C8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Dicle Korkmaz </w:t>
            </w:r>
          </w:p>
        </w:tc>
      </w:tr>
      <w:tr w:rsidR="00D0701A" w:rsidRPr="0062670F" w14:paraId="458A7397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6EF452B4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2E15C5FE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14596BD5" w14:textId="0281F5D0" w:rsidR="00D0701A" w:rsidRPr="002D26C8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dicle.korkmaz@antalya.edu.tr</w:t>
            </w:r>
          </w:p>
        </w:tc>
      </w:tr>
      <w:tr w:rsidR="00D0701A" w:rsidRPr="0062670F" w14:paraId="43D4E9F0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6B813DF2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583261CD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1FDEDD1A" w14:textId="05F3B1A3" w:rsidR="00D0701A" w:rsidRPr="002D26C8" w:rsidRDefault="00D0701A" w:rsidP="00D0701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0701A" w:rsidRPr="0062670F" w14:paraId="40C0B8DA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A1F7E91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05476D7A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203F8AE8" w14:textId="4EBFDF5D" w:rsidR="00D0701A" w:rsidRPr="002D26C8" w:rsidRDefault="00D0701A" w:rsidP="00D0701A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2-42</w:t>
            </w:r>
          </w:p>
        </w:tc>
      </w:tr>
      <w:tr w:rsidR="00D0701A" w:rsidRPr="0062670F" w14:paraId="036C0638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3C80637B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247528D2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3DABD08A" w14:textId="69F804D1" w:rsidR="00D0701A" w:rsidRPr="002D26C8" w:rsidRDefault="002324DF" w:rsidP="002324D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Perşembe</w:t>
            </w:r>
            <w:r w:rsidR="00D0701A">
              <w:rPr>
                <w:color w:val="262626"/>
                <w:sz w:val="20"/>
                <w:szCs w:val="20"/>
                <w:lang w:val="tr-TR"/>
              </w:rPr>
              <w:t xml:space="preserve"> 1</w:t>
            </w:r>
            <w:r>
              <w:rPr>
                <w:color w:val="262626"/>
                <w:sz w:val="20"/>
                <w:szCs w:val="20"/>
                <w:lang w:val="tr-TR"/>
              </w:rPr>
              <w:t>1</w:t>
            </w:r>
            <w:r w:rsidR="00D0701A">
              <w:rPr>
                <w:color w:val="262626"/>
                <w:sz w:val="20"/>
                <w:szCs w:val="20"/>
                <w:lang w:val="tr-TR"/>
              </w:rPr>
              <w:t>.</w:t>
            </w:r>
            <w:r>
              <w:rPr>
                <w:color w:val="262626"/>
                <w:sz w:val="20"/>
                <w:szCs w:val="20"/>
                <w:lang w:val="tr-TR"/>
              </w:rPr>
              <w:t>0</w:t>
            </w:r>
            <w:r w:rsidR="00D0701A">
              <w:rPr>
                <w:color w:val="262626"/>
                <w:sz w:val="20"/>
                <w:szCs w:val="20"/>
                <w:lang w:val="tr-TR"/>
              </w:rPr>
              <w:t>0-1</w:t>
            </w:r>
            <w:r>
              <w:rPr>
                <w:color w:val="262626"/>
                <w:sz w:val="20"/>
                <w:szCs w:val="20"/>
                <w:lang w:val="tr-TR"/>
              </w:rPr>
              <w:t>2</w:t>
            </w:r>
            <w:r w:rsidR="00D0701A">
              <w:rPr>
                <w:color w:val="262626"/>
                <w:sz w:val="20"/>
                <w:szCs w:val="20"/>
                <w:lang w:val="tr-TR"/>
              </w:rPr>
              <w:t>.</w:t>
            </w:r>
            <w:r>
              <w:rPr>
                <w:color w:val="262626"/>
                <w:sz w:val="20"/>
                <w:szCs w:val="20"/>
                <w:lang w:val="tr-TR"/>
              </w:rPr>
              <w:t>0</w:t>
            </w:r>
            <w:r w:rsidR="00D0701A">
              <w:rPr>
                <w:color w:val="262626"/>
                <w:sz w:val="20"/>
                <w:szCs w:val="20"/>
                <w:lang w:val="tr-TR"/>
              </w:rPr>
              <w:t xml:space="preserve">0  </w:t>
            </w:r>
          </w:p>
        </w:tc>
      </w:tr>
      <w:tr w:rsidR="00D0701A" w:rsidRPr="0062670F" w14:paraId="19F1AD9C" w14:textId="77777777" w:rsidTr="008E6E3B">
        <w:trPr>
          <w:trHeight w:val="115"/>
        </w:trPr>
        <w:tc>
          <w:tcPr>
            <w:tcW w:w="3306" w:type="dxa"/>
            <w:shd w:val="clear" w:color="auto" w:fill="auto"/>
          </w:tcPr>
          <w:p w14:paraId="62373BC7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61" w:type="dxa"/>
            <w:gridSpan w:val="8"/>
            <w:shd w:val="clear" w:color="auto" w:fill="auto"/>
          </w:tcPr>
          <w:p w14:paraId="7BFD2C4A" w14:textId="77777777" w:rsidR="00D0701A" w:rsidRPr="008E6E3B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E6E3B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7BA8F7B7" w14:textId="77777777" w:rsidR="009035BF" w:rsidRPr="00D003AA" w:rsidRDefault="009035BF" w:rsidP="009035BF">
            <w:pPr>
              <w:ind w:left="720" w:hanging="720"/>
              <w:jc w:val="both"/>
              <w:rPr>
                <w:sz w:val="20"/>
                <w:szCs w:val="20"/>
              </w:rPr>
            </w:pPr>
            <w:proofErr w:type="spellStart"/>
            <w:r w:rsidRPr="00D003AA">
              <w:rPr>
                <w:sz w:val="20"/>
                <w:szCs w:val="20"/>
              </w:rPr>
              <w:t>Berend</w:t>
            </w:r>
            <w:proofErr w:type="spellEnd"/>
            <w:r w:rsidRPr="00D003AA">
              <w:rPr>
                <w:sz w:val="20"/>
                <w:szCs w:val="20"/>
              </w:rPr>
              <w:t xml:space="preserve">, I. (2019). </w:t>
            </w:r>
            <w:r w:rsidRPr="00D003AA">
              <w:rPr>
                <w:i/>
                <w:sz w:val="20"/>
                <w:szCs w:val="20"/>
              </w:rPr>
              <w:t>Against European Integration- The European Union and Its Discontents</w:t>
            </w:r>
            <w:r w:rsidRPr="00D003AA">
              <w:rPr>
                <w:sz w:val="20"/>
                <w:szCs w:val="20"/>
              </w:rPr>
              <w:t xml:space="preserve">. Oxford: Routledge.   </w:t>
            </w:r>
          </w:p>
          <w:p w14:paraId="1C34273C" w14:textId="77777777" w:rsidR="009035BF" w:rsidRPr="00D003AA" w:rsidRDefault="009035BF" w:rsidP="009035BF">
            <w:pPr>
              <w:ind w:left="720" w:hanging="720"/>
              <w:jc w:val="both"/>
              <w:rPr>
                <w:sz w:val="20"/>
                <w:szCs w:val="20"/>
              </w:rPr>
            </w:pPr>
            <w:proofErr w:type="spellStart"/>
            <w:r w:rsidRPr="00D003AA">
              <w:rPr>
                <w:sz w:val="20"/>
                <w:szCs w:val="20"/>
              </w:rPr>
              <w:t>Berend</w:t>
            </w:r>
            <w:proofErr w:type="spellEnd"/>
            <w:r w:rsidRPr="00D003AA">
              <w:rPr>
                <w:sz w:val="20"/>
                <w:szCs w:val="20"/>
              </w:rPr>
              <w:t xml:space="preserve">, I. (2021). </w:t>
            </w:r>
            <w:r w:rsidRPr="00D003AA">
              <w:rPr>
                <w:i/>
                <w:sz w:val="20"/>
                <w:szCs w:val="20"/>
              </w:rPr>
              <w:t>The Economics and Politics of European Integration- Populism, Nationalism and History of the EU</w:t>
            </w:r>
            <w:r w:rsidRPr="00D003AA">
              <w:rPr>
                <w:sz w:val="20"/>
                <w:szCs w:val="20"/>
              </w:rPr>
              <w:t xml:space="preserve">. Oxford and New York: Routledge.  </w:t>
            </w:r>
          </w:p>
          <w:p w14:paraId="17D1F71A" w14:textId="77777777" w:rsidR="009035BF" w:rsidRPr="00D003AA" w:rsidRDefault="009035BF" w:rsidP="009035BF">
            <w:pPr>
              <w:jc w:val="both"/>
              <w:rPr>
                <w:sz w:val="20"/>
                <w:szCs w:val="20"/>
              </w:rPr>
            </w:pPr>
            <w:r w:rsidRPr="00D003AA">
              <w:rPr>
                <w:sz w:val="20"/>
                <w:szCs w:val="20"/>
              </w:rPr>
              <w:t xml:space="preserve">Glencross, A. (2014). </w:t>
            </w:r>
            <w:r w:rsidRPr="00D003AA">
              <w:rPr>
                <w:i/>
                <w:sz w:val="20"/>
                <w:szCs w:val="20"/>
              </w:rPr>
              <w:t>The Politics of European Integration</w:t>
            </w:r>
            <w:r w:rsidRPr="00D003AA">
              <w:rPr>
                <w:sz w:val="20"/>
                <w:szCs w:val="20"/>
              </w:rPr>
              <w:t xml:space="preserve">. </w:t>
            </w:r>
            <w:proofErr w:type="spellStart"/>
            <w:r w:rsidRPr="00D003AA">
              <w:rPr>
                <w:sz w:val="20"/>
                <w:szCs w:val="20"/>
              </w:rPr>
              <w:t>Chichester</w:t>
            </w:r>
            <w:proofErr w:type="spellEnd"/>
            <w:r w:rsidRPr="00D003AA">
              <w:rPr>
                <w:sz w:val="20"/>
                <w:szCs w:val="20"/>
              </w:rPr>
              <w:t>: Wiley Blackwell.</w:t>
            </w:r>
          </w:p>
          <w:p w14:paraId="6D014CCD" w14:textId="77777777" w:rsidR="009035BF" w:rsidRPr="00D003AA" w:rsidRDefault="009035BF" w:rsidP="009035BF">
            <w:pPr>
              <w:ind w:left="720" w:hanging="720"/>
              <w:jc w:val="both"/>
              <w:rPr>
                <w:sz w:val="20"/>
                <w:szCs w:val="20"/>
              </w:rPr>
            </w:pPr>
            <w:r w:rsidRPr="00D003AA">
              <w:rPr>
                <w:sz w:val="20"/>
                <w:szCs w:val="20"/>
              </w:rPr>
              <w:lastRenderedPageBreak/>
              <w:t xml:space="preserve">Nugent, N. (2017). </w:t>
            </w:r>
            <w:r w:rsidRPr="00D003AA">
              <w:rPr>
                <w:i/>
                <w:sz w:val="20"/>
                <w:szCs w:val="20"/>
              </w:rPr>
              <w:t>The Government and Politics of the European Union</w:t>
            </w:r>
            <w:r w:rsidRPr="00D003AA">
              <w:rPr>
                <w:sz w:val="20"/>
                <w:szCs w:val="20"/>
              </w:rPr>
              <w:t xml:space="preserve"> (8</w:t>
            </w:r>
            <w:r w:rsidRPr="00D003AA">
              <w:rPr>
                <w:sz w:val="20"/>
                <w:szCs w:val="20"/>
                <w:vertAlign w:val="superscript"/>
              </w:rPr>
              <w:t>th</w:t>
            </w:r>
            <w:r w:rsidRPr="00D003AA">
              <w:rPr>
                <w:sz w:val="20"/>
                <w:szCs w:val="20"/>
              </w:rPr>
              <w:t xml:space="preserve"> ed.). London: Palgrave Macmillan. </w:t>
            </w:r>
          </w:p>
          <w:p w14:paraId="65EC42B1" w14:textId="77777777" w:rsidR="009035BF" w:rsidRPr="00D003AA" w:rsidRDefault="009035BF" w:rsidP="009035BF">
            <w:pPr>
              <w:ind w:left="720" w:hanging="720"/>
              <w:jc w:val="both"/>
              <w:rPr>
                <w:sz w:val="20"/>
                <w:szCs w:val="20"/>
              </w:rPr>
            </w:pPr>
            <w:r w:rsidRPr="00D003AA">
              <w:rPr>
                <w:sz w:val="20"/>
                <w:szCs w:val="20"/>
              </w:rPr>
              <w:t xml:space="preserve">Olsen, J. (2021). </w:t>
            </w:r>
            <w:r w:rsidRPr="00D003AA">
              <w:rPr>
                <w:i/>
                <w:sz w:val="20"/>
                <w:szCs w:val="20"/>
              </w:rPr>
              <w:t>The European Union Politics and Policies</w:t>
            </w:r>
            <w:r w:rsidRPr="00D003AA">
              <w:rPr>
                <w:sz w:val="20"/>
                <w:szCs w:val="20"/>
              </w:rPr>
              <w:t xml:space="preserve"> (7</w:t>
            </w:r>
            <w:r w:rsidRPr="00D003AA">
              <w:rPr>
                <w:sz w:val="20"/>
                <w:szCs w:val="20"/>
                <w:vertAlign w:val="superscript"/>
              </w:rPr>
              <w:t>th</w:t>
            </w:r>
            <w:r w:rsidRPr="00D003AA">
              <w:rPr>
                <w:sz w:val="20"/>
                <w:szCs w:val="20"/>
              </w:rPr>
              <w:t xml:space="preserve"> ed.). New York and Oxford: Routledge. </w:t>
            </w:r>
          </w:p>
          <w:p w14:paraId="33C761A2" w14:textId="77777777" w:rsidR="009035BF" w:rsidRPr="00D003AA" w:rsidRDefault="009035BF" w:rsidP="009035BF">
            <w:pPr>
              <w:ind w:left="720" w:hanging="720"/>
              <w:jc w:val="both"/>
              <w:rPr>
                <w:sz w:val="20"/>
                <w:szCs w:val="20"/>
              </w:rPr>
            </w:pPr>
            <w:proofErr w:type="spellStart"/>
            <w:r w:rsidRPr="00D003AA">
              <w:rPr>
                <w:sz w:val="20"/>
                <w:szCs w:val="20"/>
              </w:rPr>
              <w:t>Staab</w:t>
            </w:r>
            <w:proofErr w:type="spellEnd"/>
            <w:r w:rsidRPr="00D003AA">
              <w:rPr>
                <w:sz w:val="20"/>
                <w:szCs w:val="20"/>
              </w:rPr>
              <w:t xml:space="preserve">, A. (2021). </w:t>
            </w:r>
            <w:r w:rsidRPr="00D003AA">
              <w:rPr>
                <w:i/>
                <w:sz w:val="20"/>
                <w:szCs w:val="20"/>
              </w:rPr>
              <w:t>The End of Europe? The Five Dilemmas of the European Union</w:t>
            </w:r>
            <w:r w:rsidRPr="00D003AA">
              <w:rPr>
                <w:sz w:val="20"/>
                <w:szCs w:val="20"/>
              </w:rPr>
              <w:t xml:space="preserve">. London: Lexington Books. </w:t>
            </w:r>
          </w:p>
          <w:p w14:paraId="02F95BD2" w14:textId="77777777" w:rsidR="009035BF" w:rsidRDefault="009035BF" w:rsidP="009035BF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3A98FB69" w14:textId="58F30AE3" w:rsidR="00D0701A" w:rsidRPr="008E6E3B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bookmarkStart w:id="0" w:name="_GoBack"/>
            <w:bookmarkEnd w:id="0"/>
            <w:r>
              <w:rPr>
                <w:color w:val="262626"/>
                <w:sz w:val="20"/>
                <w:szCs w:val="20"/>
                <w:lang w:val="tr-TR"/>
              </w:rPr>
              <w:t xml:space="preserve">Ayrıca, </w:t>
            </w:r>
            <w:proofErr w:type="spellStart"/>
            <w:r>
              <w:rPr>
                <w:color w:val="262626"/>
                <w:sz w:val="20"/>
                <w:szCs w:val="20"/>
                <w:lang w:val="tr-TR"/>
              </w:rPr>
              <w:t>LMS’e</w:t>
            </w:r>
            <w:proofErr w:type="spellEnd"/>
            <w:r>
              <w:rPr>
                <w:color w:val="262626"/>
                <w:sz w:val="20"/>
                <w:szCs w:val="20"/>
                <w:lang w:val="tr-TR"/>
              </w:rPr>
              <w:t xml:space="preserve"> ek okumalar yüklenmektedir. </w:t>
            </w:r>
          </w:p>
        </w:tc>
      </w:tr>
      <w:tr w:rsidR="00D0701A" w:rsidRPr="0062670F" w14:paraId="3E71094E" w14:textId="77777777" w:rsidTr="008E6E3B">
        <w:trPr>
          <w:trHeight w:val="115"/>
        </w:trPr>
        <w:tc>
          <w:tcPr>
            <w:tcW w:w="3306" w:type="dxa"/>
            <w:shd w:val="clear" w:color="auto" w:fill="auto"/>
          </w:tcPr>
          <w:p w14:paraId="679DF191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314934D9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607D3542" w14:textId="07FFAC82" w:rsidR="00D0701A" w:rsidRPr="002D26C8" w:rsidRDefault="00D0701A" w:rsidP="00D0701A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D0701A" w:rsidRPr="0062670F" w14:paraId="0BB035FD" w14:textId="77777777" w:rsidTr="008E6E3B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117ED77F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61" w:type="dxa"/>
            <w:gridSpan w:val="8"/>
            <w:shd w:val="clear" w:color="auto" w:fill="auto"/>
            <w:vAlign w:val="center"/>
          </w:tcPr>
          <w:p w14:paraId="4A1DD4AA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75745A11" w14:textId="4CF61244" w:rsidR="00D0701A" w:rsidRPr="002D26C8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4C3026">
              <w:rPr>
                <w:sz w:val="20"/>
                <w:szCs w:val="20"/>
              </w:rPr>
              <w:t>Akadem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kurallar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v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ürüstlüğü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ihlal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cidd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sonuçla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oğurur</w:t>
            </w:r>
            <w:proofErr w:type="spellEnd"/>
            <w:r w:rsidRPr="004C3026">
              <w:rPr>
                <w:sz w:val="20"/>
                <w:szCs w:val="20"/>
              </w:rPr>
              <w:t xml:space="preserve">.  </w:t>
            </w:r>
            <w:proofErr w:type="spellStart"/>
            <w:r w:rsidRPr="004C3026">
              <w:rPr>
                <w:sz w:val="20"/>
                <w:szCs w:val="20"/>
              </w:rPr>
              <w:t>verilmeyecektir</w:t>
            </w:r>
            <w:proofErr w:type="spellEnd"/>
            <w:r w:rsidRPr="004C3026">
              <w:rPr>
                <w:sz w:val="20"/>
                <w:szCs w:val="20"/>
              </w:rPr>
              <w:t xml:space="preserve">. </w:t>
            </w:r>
            <w:proofErr w:type="spellStart"/>
            <w:r w:rsidRPr="004C3026">
              <w:rPr>
                <w:sz w:val="20"/>
                <w:szCs w:val="20"/>
              </w:rPr>
              <w:t>Aşırma</w:t>
            </w:r>
            <w:proofErr w:type="spellEnd"/>
            <w:r w:rsidRPr="004C3026">
              <w:rPr>
                <w:sz w:val="20"/>
                <w:szCs w:val="20"/>
              </w:rPr>
              <w:t>/</w:t>
            </w:r>
            <w:proofErr w:type="spellStart"/>
            <w:r w:rsidRPr="004C3026">
              <w:rPr>
                <w:sz w:val="20"/>
                <w:szCs w:val="20"/>
              </w:rPr>
              <w:t>intihal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kopya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bi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şkas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yerin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imza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atma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bi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şkas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yazdığı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ödev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teslim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m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gib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akadem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ürüstlü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v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ikl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ğdaşmaya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avranışla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kabul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dilemez</w:t>
            </w:r>
            <w:proofErr w:type="spellEnd"/>
            <w:r w:rsidRPr="004C3026">
              <w:rPr>
                <w:sz w:val="20"/>
                <w:szCs w:val="20"/>
              </w:rPr>
              <w:t xml:space="preserve">. </w:t>
            </w:r>
          </w:p>
        </w:tc>
      </w:tr>
      <w:tr w:rsidR="00D0701A" w:rsidRPr="0062670F" w14:paraId="45DE70C4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0213EF79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  <w:vAlign w:val="center"/>
          </w:tcPr>
          <w:p w14:paraId="51D6B026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34308EAE" w14:textId="1727A6FA" w:rsidR="00D0701A" w:rsidRPr="002D26C8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4C3026">
              <w:rPr>
                <w:sz w:val="20"/>
                <w:szCs w:val="20"/>
                <w:lang w:val="tr-TR"/>
              </w:rPr>
              <w:t xml:space="preserve">Dersin işlenişi ve </w:t>
            </w:r>
            <w:r>
              <w:rPr>
                <w:sz w:val="20"/>
                <w:szCs w:val="20"/>
                <w:lang w:val="tr-TR"/>
              </w:rPr>
              <w:t xml:space="preserve">sınavlar esnasında engelli öğrenciler için uygun şartlar sağlanır. </w:t>
            </w:r>
          </w:p>
        </w:tc>
      </w:tr>
      <w:tr w:rsidR="00D0701A" w:rsidRPr="0062670F" w14:paraId="008A4CBF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0198FAF4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64E01DC2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04E28162" w14:textId="673D8A5A" w:rsidR="00D0701A" w:rsidRPr="002D26C8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Dersi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şleniş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zel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güvenlik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nle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gerektirmemektedi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</w:p>
        </w:tc>
      </w:tr>
      <w:tr w:rsidR="00D0701A" w:rsidRPr="0062670F" w14:paraId="7F60A499" w14:textId="77777777" w:rsidTr="008E6E3B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4AEDB15" w14:textId="77777777" w:rsidR="00D0701A" w:rsidRPr="0062670F" w:rsidRDefault="00D0701A" w:rsidP="00D070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61" w:type="dxa"/>
            <w:gridSpan w:val="8"/>
            <w:shd w:val="clear" w:color="auto" w:fill="auto"/>
          </w:tcPr>
          <w:p w14:paraId="53178819" w14:textId="77777777" w:rsidR="00D0701A" w:rsidRPr="0062670F" w:rsidRDefault="00D0701A" w:rsidP="00D0701A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4422" w:type="dxa"/>
            <w:gridSpan w:val="13"/>
            <w:shd w:val="clear" w:color="auto" w:fill="auto"/>
          </w:tcPr>
          <w:p w14:paraId="48CD19B9" w14:textId="3EF18E1D" w:rsidR="00D0701A" w:rsidRPr="002D26C8" w:rsidRDefault="00D0701A" w:rsidP="00D0701A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Döne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çerisind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mecbu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kalınm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urumunda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ersi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şleniş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şekl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ğreti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üyes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tarafında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ğrenciler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habe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rilerek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eğiştirilebili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zlence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may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kuma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f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nc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ktron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s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luy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nderili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74D403" w14:textId="77777777" w:rsidR="00C83ABE" w:rsidRDefault="00C83ABE" w:rsidP="00DC2AE9">
      <w:r>
        <w:separator/>
      </w:r>
    </w:p>
  </w:endnote>
  <w:endnote w:type="continuationSeparator" w:id="0">
    <w:p w14:paraId="2707D49D" w14:textId="77777777" w:rsidR="00C83ABE" w:rsidRDefault="00C83ABE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149C3" w14:textId="05A28B15" w:rsidR="00553F49" w:rsidRDefault="00553F49">
    <w:pPr>
      <w:pStyle w:val="Footer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8DF21" w14:textId="77777777" w:rsidR="00C83ABE" w:rsidRDefault="00C83ABE" w:rsidP="00DC2AE9">
      <w:r>
        <w:separator/>
      </w:r>
    </w:p>
  </w:footnote>
  <w:footnote w:type="continuationSeparator" w:id="0">
    <w:p w14:paraId="7F48A3A2" w14:textId="77777777" w:rsidR="00C83ABE" w:rsidRDefault="00C83ABE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465E4"/>
    <w:rsid w:val="0005154C"/>
    <w:rsid w:val="000546CA"/>
    <w:rsid w:val="00056732"/>
    <w:rsid w:val="00057B15"/>
    <w:rsid w:val="00061801"/>
    <w:rsid w:val="0006621A"/>
    <w:rsid w:val="00083E41"/>
    <w:rsid w:val="000856F8"/>
    <w:rsid w:val="00086052"/>
    <w:rsid w:val="00097353"/>
    <w:rsid w:val="000C58E9"/>
    <w:rsid w:val="000D2DBA"/>
    <w:rsid w:val="000D645D"/>
    <w:rsid w:val="000E322B"/>
    <w:rsid w:val="000E6EC3"/>
    <w:rsid w:val="000E756F"/>
    <w:rsid w:val="000F3799"/>
    <w:rsid w:val="000F5C3D"/>
    <w:rsid w:val="001109AC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E11D5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24DF"/>
    <w:rsid w:val="002372B5"/>
    <w:rsid w:val="00250A57"/>
    <w:rsid w:val="00252C5D"/>
    <w:rsid w:val="00253F2C"/>
    <w:rsid w:val="002854AF"/>
    <w:rsid w:val="00295D33"/>
    <w:rsid w:val="00297E7D"/>
    <w:rsid w:val="002A1E03"/>
    <w:rsid w:val="002A3FF2"/>
    <w:rsid w:val="002A7F38"/>
    <w:rsid w:val="002B10CD"/>
    <w:rsid w:val="002B6781"/>
    <w:rsid w:val="002D26C8"/>
    <w:rsid w:val="002E7688"/>
    <w:rsid w:val="002F32F5"/>
    <w:rsid w:val="002F6A52"/>
    <w:rsid w:val="00313429"/>
    <w:rsid w:val="00316330"/>
    <w:rsid w:val="003451A0"/>
    <w:rsid w:val="00367390"/>
    <w:rsid w:val="00381471"/>
    <w:rsid w:val="003919A8"/>
    <w:rsid w:val="003A0711"/>
    <w:rsid w:val="003A2853"/>
    <w:rsid w:val="003A57AA"/>
    <w:rsid w:val="003A77DC"/>
    <w:rsid w:val="003B0A43"/>
    <w:rsid w:val="003B4173"/>
    <w:rsid w:val="003C79A3"/>
    <w:rsid w:val="003E45D0"/>
    <w:rsid w:val="003F09EC"/>
    <w:rsid w:val="003F49AE"/>
    <w:rsid w:val="003F7850"/>
    <w:rsid w:val="0040357B"/>
    <w:rsid w:val="004143B5"/>
    <w:rsid w:val="00435E49"/>
    <w:rsid w:val="00446A04"/>
    <w:rsid w:val="004572D9"/>
    <w:rsid w:val="004623A3"/>
    <w:rsid w:val="00463783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283C"/>
    <w:rsid w:val="004E566F"/>
    <w:rsid w:val="004F67F3"/>
    <w:rsid w:val="00503316"/>
    <w:rsid w:val="00506BB6"/>
    <w:rsid w:val="005103F6"/>
    <w:rsid w:val="0051190D"/>
    <w:rsid w:val="005128E7"/>
    <w:rsid w:val="00514ED6"/>
    <w:rsid w:val="00515F30"/>
    <w:rsid w:val="005361EA"/>
    <w:rsid w:val="00541D9F"/>
    <w:rsid w:val="00552AFA"/>
    <w:rsid w:val="00553F49"/>
    <w:rsid w:val="005554D1"/>
    <w:rsid w:val="00565612"/>
    <w:rsid w:val="0056566B"/>
    <w:rsid w:val="00566EF9"/>
    <w:rsid w:val="005673D9"/>
    <w:rsid w:val="00570CA1"/>
    <w:rsid w:val="0057266F"/>
    <w:rsid w:val="005810CB"/>
    <w:rsid w:val="0058450A"/>
    <w:rsid w:val="005940DA"/>
    <w:rsid w:val="005A00D8"/>
    <w:rsid w:val="005A29FF"/>
    <w:rsid w:val="005B5520"/>
    <w:rsid w:val="005B67F9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6F81"/>
    <w:rsid w:val="00647879"/>
    <w:rsid w:val="006542EE"/>
    <w:rsid w:val="00657D0F"/>
    <w:rsid w:val="00670346"/>
    <w:rsid w:val="00684CB4"/>
    <w:rsid w:val="006B2DC8"/>
    <w:rsid w:val="006D5EBC"/>
    <w:rsid w:val="006E3D09"/>
    <w:rsid w:val="006F4F1B"/>
    <w:rsid w:val="006F6C90"/>
    <w:rsid w:val="00702621"/>
    <w:rsid w:val="0070450C"/>
    <w:rsid w:val="0072061C"/>
    <w:rsid w:val="00723827"/>
    <w:rsid w:val="0072413D"/>
    <w:rsid w:val="00731215"/>
    <w:rsid w:val="00731636"/>
    <w:rsid w:val="00734B75"/>
    <w:rsid w:val="00743096"/>
    <w:rsid w:val="00743C96"/>
    <w:rsid w:val="007456F0"/>
    <w:rsid w:val="00752899"/>
    <w:rsid w:val="007619D1"/>
    <w:rsid w:val="00761C89"/>
    <w:rsid w:val="00767F6D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2330"/>
    <w:rsid w:val="00821470"/>
    <w:rsid w:val="00822AC7"/>
    <w:rsid w:val="008309E0"/>
    <w:rsid w:val="00833E55"/>
    <w:rsid w:val="00852C30"/>
    <w:rsid w:val="00854951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E6E3B"/>
    <w:rsid w:val="008F097A"/>
    <w:rsid w:val="008F23EC"/>
    <w:rsid w:val="008F6FE8"/>
    <w:rsid w:val="008F7D13"/>
    <w:rsid w:val="009035BF"/>
    <w:rsid w:val="00917E2D"/>
    <w:rsid w:val="00921622"/>
    <w:rsid w:val="009237D6"/>
    <w:rsid w:val="00933D75"/>
    <w:rsid w:val="009431E8"/>
    <w:rsid w:val="009562D8"/>
    <w:rsid w:val="00976F2A"/>
    <w:rsid w:val="00984862"/>
    <w:rsid w:val="00984DC3"/>
    <w:rsid w:val="00994F79"/>
    <w:rsid w:val="00995516"/>
    <w:rsid w:val="009A11BB"/>
    <w:rsid w:val="009C0378"/>
    <w:rsid w:val="009C3535"/>
    <w:rsid w:val="009E1A7D"/>
    <w:rsid w:val="009E6AE4"/>
    <w:rsid w:val="009F42BD"/>
    <w:rsid w:val="00A173A1"/>
    <w:rsid w:val="00A3619E"/>
    <w:rsid w:val="00A42F08"/>
    <w:rsid w:val="00A44C97"/>
    <w:rsid w:val="00A53258"/>
    <w:rsid w:val="00A6313D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25C0"/>
    <w:rsid w:val="00AC7EBE"/>
    <w:rsid w:val="00AD0671"/>
    <w:rsid w:val="00AD2456"/>
    <w:rsid w:val="00AD2786"/>
    <w:rsid w:val="00AD691D"/>
    <w:rsid w:val="00AF0D30"/>
    <w:rsid w:val="00AF1137"/>
    <w:rsid w:val="00AF639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5461"/>
    <w:rsid w:val="00C0143E"/>
    <w:rsid w:val="00C05D02"/>
    <w:rsid w:val="00C1030B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83ABE"/>
    <w:rsid w:val="00C95DB7"/>
    <w:rsid w:val="00CA10B5"/>
    <w:rsid w:val="00CC0F70"/>
    <w:rsid w:val="00CC2F99"/>
    <w:rsid w:val="00CC6184"/>
    <w:rsid w:val="00CD174E"/>
    <w:rsid w:val="00CD468A"/>
    <w:rsid w:val="00CE2C21"/>
    <w:rsid w:val="00CE39E3"/>
    <w:rsid w:val="00CE45A2"/>
    <w:rsid w:val="00CF0896"/>
    <w:rsid w:val="00CF22FC"/>
    <w:rsid w:val="00CF74FF"/>
    <w:rsid w:val="00D0701A"/>
    <w:rsid w:val="00D07051"/>
    <w:rsid w:val="00D22022"/>
    <w:rsid w:val="00D22268"/>
    <w:rsid w:val="00D225A8"/>
    <w:rsid w:val="00D323EE"/>
    <w:rsid w:val="00D47D24"/>
    <w:rsid w:val="00D524C6"/>
    <w:rsid w:val="00D5555E"/>
    <w:rsid w:val="00D607EE"/>
    <w:rsid w:val="00D72490"/>
    <w:rsid w:val="00D773C3"/>
    <w:rsid w:val="00D81A83"/>
    <w:rsid w:val="00D872F1"/>
    <w:rsid w:val="00D91EED"/>
    <w:rsid w:val="00DB01F0"/>
    <w:rsid w:val="00DB212E"/>
    <w:rsid w:val="00DB3578"/>
    <w:rsid w:val="00DC2AE9"/>
    <w:rsid w:val="00DD7975"/>
    <w:rsid w:val="00DE1469"/>
    <w:rsid w:val="00DE53F2"/>
    <w:rsid w:val="00DE7F14"/>
    <w:rsid w:val="00E14E90"/>
    <w:rsid w:val="00E21C5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EF7F03"/>
    <w:rsid w:val="00F14765"/>
    <w:rsid w:val="00F23B27"/>
    <w:rsid w:val="00F25E28"/>
    <w:rsid w:val="00F26EA2"/>
    <w:rsid w:val="00F32467"/>
    <w:rsid w:val="00F35AFF"/>
    <w:rsid w:val="00F4098C"/>
    <w:rsid w:val="00F40CB3"/>
    <w:rsid w:val="00F464B2"/>
    <w:rsid w:val="00F46D34"/>
    <w:rsid w:val="00F502F1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B3899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96F84600-F59C-48C0-9109-CA885388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A057F23-DE2E-4B1E-854D-D27257787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1513</Words>
  <Characters>86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10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Dicle KORKMAZ</cp:lastModifiedBy>
  <cp:revision>13</cp:revision>
  <cp:lastPrinted>2017-03-21T12:24:00Z</cp:lastPrinted>
  <dcterms:created xsi:type="dcterms:W3CDTF">2022-03-26T14:46:00Z</dcterms:created>
  <dcterms:modified xsi:type="dcterms:W3CDTF">2022-04-04T09:58:00Z</dcterms:modified>
</cp:coreProperties>
</file>